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 w:rsidP="00A74181">
      <w:pPr>
        <w:pStyle w:val="Nadpis1"/>
        <w:jc w:val="center"/>
      </w:pPr>
      <w:r w:rsidRPr="004940D1">
        <w:t xml:space="preserve">Zápis č. </w:t>
      </w:r>
      <w:r w:rsidR="00873315">
        <w:t>4</w:t>
      </w:r>
      <w:r w:rsidRPr="004940D1">
        <w:t>/202</w:t>
      </w:r>
      <w:r w:rsidR="00383EAA">
        <w:t>1</w:t>
      </w:r>
      <w:r w:rsidRPr="004940D1">
        <w:t xml:space="preserve"> z veřejného zasedání Zastupitelstva obce Vestec</w:t>
      </w:r>
    </w:p>
    <w:p w:rsidR="00D91BEA" w:rsidRPr="004940D1" w:rsidRDefault="00FB6896" w:rsidP="00A74181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873315">
        <w:rPr>
          <w:rFonts w:ascii="Arial" w:hAnsi="Arial" w:cs="Arial"/>
          <w:b/>
          <w:bCs/>
          <w:sz w:val="32"/>
          <w:szCs w:val="32"/>
        </w:rPr>
        <w:t>2</w:t>
      </w:r>
      <w:r w:rsidR="00954BBF">
        <w:rPr>
          <w:rFonts w:ascii="Arial" w:hAnsi="Arial" w:cs="Arial"/>
          <w:b/>
          <w:bCs/>
          <w:sz w:val="32"/>
          <w:szCs w:val="32"/>
        </w:rPr>
        <w:t>1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873315">
        <w:rPr>
          <w:rFonts w:ascii="Arial" w:hAnsi="Arial" w:cs="Arial"/>
          <w:b/>
          <w:bCs/>
          <w:sz w:val="32"/>
          <w:szCs w:val="32"/>
        </w:rPr>
        <w:t>4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</w:t>
      </w:r>
      <w:r w:rsidR="00383EAA">
        <w:rPr>
          <w:rFonts w:ascii="Arial" w:hAnsi="Arial" w:cs="Arial"/>
          <w:b/>
          <w:bCs/>
          <w:sz w:val="32"/>
          <w:szCs w:val="32"/>
        </w:rPr>
        <w:t>1</w:t>
      </w:r>
      <w:r w:rsidR="003912C2">
        <w:rPr>
          <w:rFonts w:ascii="Arial" w:hAnsi="Arial" w:cs="Arial"/>
          <w:b/>
          <w:bCs/>
          <w:sz w:val="32"/>
          <w:szCs w:val="32"/>
        </w:rPr>
        <w:t xml:space="preserve"> (k vyvěšení)</w:t>
      </w:r>
    </w:p>
    <w:p w:rsidR="00D91BEA" w:rsidRPr="004940D1" w:rsidRDefault="00B46EF5" w:rsidP="00A74181">
      <w:pPr>
        <w:jc w:val="both"/>
      </w:pPr>
      <w:r w:rsidRPr="004940D1">
        <w:t>______________________________________________________________________________________</w:t>
      </w:r>
    </w:p>
    <w:p w:rsidR="00D91BEA" w:rsidRPr="004940D1" w:rsidRDefault="00B46EF5" w:rsidP="00A74181">
      <w:pPr>
        <w:jc w:val="both"/>
      </w:pPr>
      <w:r w:rsidRPr="004940D1">
        <w:softHyphen/>
      </w:r>
      <w:r w:rsidRPr="004940D1">
        <w:softHyphen/>
      </w:r>
      <w:r w:rsidRPr="004940D1">
        <w:softHyphen/>
      </w:r>
    </w:p>
    <w:p w:rsidR="00D91BEA" w:rsidRPr="001017E5" w:rsidRDefault="00B46EF5" w:rsidP="00A74181">
      <w:pPr>
        <w:jc w:val="both"/>
        <w:outlineLvl w:val="0"/>
      </w:pPr>
      <w:r w:rsidRPr="001017E5">
        <w:t>Zasedání Zastupitelstva obce Vestec bylo zahájeno v 1</w:t>
      </w:r>
      <w:r w:rsidR="006365F2">
        <w:t>8</w:t>
      </w:r>
      <w:r w:rsidR="00D924A6" w:rsidRPr="001017E5">
        <w:t>.0</w:t>
      </w:r>
      <w:r w:rsidRPr="001017E5">
        <w:t>0 hod starostou obce Jaroslavem Janatou, který přednesl program dnešního zasedání.</w:t>
      </w:r>
    </w:p>
    <w:p w:rsidR="00D91BEA" w:rsidRPr="001017E5" w:rsidRDefault="00D91BEA" w:rsidP="00A74181">
      <w:pPr>
        <w:jc w:val="both"/>
      </w:pPr>
    </w:p>
    <w:p w:rsidR="00F958F3" w:rsidRDefault="00B46EF5" w:rsidP="00A74181">
      <w:pPr>
        <w:jc w:val="both"/>
        <w:outlineLvl w:val="0"/>
      </w:pPr>
      <w:r w:rsidRPr="001017E5">
        <w:t>Přítomni: J</w:t>
      </w:r>
      <w:r w:rsidR="001D2B00">
        <w:t>anata Jaroslav,</w:t>
      </w:r>
      <w:r w:rsidRPr="001017E5">
        <w:t xml:space="preserve"> </w:t>
      </w:r>
      <w:r w:rsidR="00873315" w:rsidRPr="001017E5">
        <w:t>Plachý Bohuslav</w:t>
      </w:r>
      <w:r w:rsidR="00873315">
        <w:t xml:space="preserve">, </w:t>
      </w:r>
      <w:r w:rsidR="00A15756" w:rsidRPr="001017E5">
        <w:t>Barták Luboš,</w:t>
      </w:r>
      <w:r w:rsidR="00A15756">
        <w:t xml:space="preserve"> </w:t>
      </w:r>
      <w:r w:rsidR="00D924A6" w:rsidRPr="001017E5">
        <w:t>Ryšavá Milada</w:t>
      </w:r>
      <w:r w:rsidR="001A661E">
        <w:t>,</w:t>
      </w:r>
      <w:r w:rsidR="001D2B00">
        <w:t xml:space="preserve"> </w:t>
      </w:r>
      <w:r w:rsidR="00954BBF" w:rsidRPr="001017E5">
        <w:t>J</w:t>
      </w:r>
      <w:r w:rsidR="00954BBF">
        <w:t>eníková Ivana, Němec Zdeněk</w:t>
      </w:r>
      <w:r w:rsidR="00A15756">
        <w:t xml:space="preserve">, René Procházka  </w:t>
      </w:r>
    </w:p>
    <w:p w:rsidR="00555230" w:rsidRDefault="00383EAA" w:rsidP="00A74181">
      <w:pPr>
        <w:jc w:val="both"/>
        <w:outlineLvl w:val="0"/>
      </w:pPr>
      <w:r>
        <w:t xml:space="preserve">Omluven: </w:t>
      </w:r>
      <w:r w:rsidR="00954BBF" w:rsidRPr="00954BBF">
        <w:t xml:space="preserve"> </w:t>
      </w:r>
      <w:r w:rsidR="00954BBF" w:rsidRPr="001017E5">
        <w:t>Bureš Jaroslav,</w:t>
      </w:r>
      <w:r w:rsidR="001A661E">
        <w:t xml:space="preserve"> </w:t>
      </w:r>
      <w:r w:rsidR="00873315">
        <w:t>D</w:t>
      </w:r>
      <w:r w:rsidR="00873315" w:rsidRPr="001017E5">
        <w:t>avid Kadlec</w:t>
      </w:r>
      <w:r w:rsidR="00A15756">
        <w:t xml:space="preserve"> </w:t>
      </w:r>
    </w:p>
    <w:p w:rsidR="00427EF9" w:rsidRDefault="00427EF9" w:rsidP="00A74181">
      <w:pPr>
        <w:jc w:val="both"/>
        <w:outlineLvl w:val="0"/>
      </w:pPr>
    </w:p>
    <w:p w:rsidR="00D91BEA" w:rsidRPr="001017E5" w:rsidRDefault="00B46EF5" w:rsidP="00A74181">
      <w:pPr>
        <w:jc w:val="both"/>
      </w:pPr>
      <w:r w:rsidRPr="001017E5">
        <w:t>Program:</w:t>
      </w:r>
    </w:p>
    <w:p w:rsidR="00D91BEA" w:rsidRPr="001017E5" w:rsidRDefault="00B46EF5" w:rsidP="00A74181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Zahájení zasedání, určení ověřovatelů a zapisovatele</w:t>
      </w:r>
    </w:p>
    <w:p w:rsidR="00D91BEA" w:rsidRPr="001017E5" w:rsidRDefault="00B46EF5" w:rsidP="00A74181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 xml:space="preserve">Schválení programu zasedání </w:t>
      </w:r>
    </w:p>
    <w:p w:rsidR="00EE7B51" w:rsidRDefault="00B46EF5" w:rsidP="00A74181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Kontrola usnesení z minulého zasedání</w:t>
      </w:r>
    </w:p>
    <w:p w:rsidR="007425CA" w:rsidRDefault="007425CA" w:rsidP="00A74181">
      <w:pPr>
        <w:tabs>
          <w:tab w:val="left" w:pos="360"/>
        </w:tabs>
        <w:jc w:val="both"/>
      </w:pPr>
      <w:r>
        <w:t xml:space="preserve">4)   Došlá pošta </w:t>
      </w:r>
    </w:p>
    <w:p w:rsidR="007425CA" w:rsidRDefault="007425CA" w:rsidP="00A74181">
      <w:pPr>
        <w:jc w:val="both"/>
      </w:pPr>
      <w:r>
        <w:t xml:space="preserve">5)  Organizační </w:t>
      </w:r>
    </w:p>
    <w:p w:rsidR="007425CA" w:rsidRDefault="00873315" w:rsidP="00A74181">
      <w:pPr>
        <w:pStyle w:val="Odstavecseseznamem"/>
        <w:numPr>
          <w:ilvl w:val="0"/>
          <w:numId w:val="26"/>
        </w:numPr>
        <w:jc w:val="both"/>
      </w:pPr>
      <w:r>
        <w:t>Úprava rozpočtu č. 3</w:t>
      </w:r>
      <w:r w:rsidR="007425CA">
        <w:t>/2021</w:t>
      </w:r>
    </w:p>
    <w:p w:rsidR="007425CA" w:rsidRDefault="006365F2" w:rsidP="00A74181">
      <w:pPr>
        <w:pStyle w:val="Odstavecseseznamem"/>
        <w:numPr>
          <w:ilvl w:val="0"/>
          <w:numId w:val="26"/>
        </w:numPr>
        <w:jc w:val="both"/>
      </w:pPr>
      <w:r>
        <w:t>Schválení závěrečného účtu za rok 2020</w:t>
      </w:r>
    </w:p>
    <w:p w:rsidR="006365F2" w:rsidRDefault="006365F2" w:rsidP="00A74181">
      <w:pPr>
        <w:pStyle w:val="Odstavecseseznamem"/>
        <w:numPr>
          <w:ilvl w:val="0"/>
          <w:numId w:val="26"/>
        </w:numPr>
        <w:jc w:val="both"/>
      </w:pPr>
      <w:r>
        <w:t>Schválení závěrky za rok 2020</w:t>
      </w:r>
    </w:p>
    <w:p w:rsidR="006365F2" w:rsidRDefault="006365F2" w:rsidP="00A74181">
      <w:pPr>
        <w:pStyle w:val="Odstavecseseznamem"/>
        <w:numPr>
          <w:ilvl w:val="0"/>
          <w:numId w:val="26"/>
        </w:numPr>
        <w:jc w:val="both"/>
      </w:pPr>
      <w:r>
        <w:t xml:space="preserve">Schválení výběrového řízení na PD tlakové kanalizace Malý Vestec </w:t>
      </w:r>
    </w:p>
    <w:p w:rsidR="00873315" w:rsidRDefault="00873315" w:rsidP="00A74181">
      <w:pPr>
        <w:tabs>
          <w:tab w:val="left" w:pos="360"/>
        </w:tabs>
        <w:jc w:val="both"/>
      </w:pPr>
    </w:p>
    <w:p w:rsidR="007425CA" w:rsidRPr="0059580A" w:rsidRDefault="007425CA" w:rsidP="00A74181">
      <w:pPr>
        <w:tabs>
          <w:tab w:val="left" w:pos="360"/>
        </w:tabs>
        <w:jc w:val="both"/>
      </w:pPr>
      <w:r w:rsidRPr="0059580A">
        <w:t>6)   Diskuse</w:t>
      </w:r>
    </w:p>
    <w:p w:rsidR="00383EAA" w:rsidRPr="0054324E" w:rsidRDefault="00383EAA" w:rsidP="00A74181">
      <w:pPr>
        <w:tabs>
          <w:tab w:val="left" w:pos="360"/>
        </w:tabs>
        <w:ind w:left="360"/>
        <w:jc w:val="both"/>
      </w:pPr>
    </w:p>
    <w:p w:rsidR="00D91BEA" w:rsidRDefault="00B46EF5" w:rsidP="00A74181">
      <w:pPr>
        <w:jc w:val="both"/>
      </w:pPr>
      <w:r w:rsidRPr="0054324E">
        <w:t xml:space="preserve">1) Ověřovateli dnešního zápisu byli určeni </w:t>
      </w:r>
      <w:r w:rsidR="00A94402">
        <w:t>Zdeněk Němec</w:t>
      </w:r>
      <w:r w:rsidR="006365F2">
        <w:t xml:space="preserve"> </w:t>
      </w:r>
      <w:r w:rsidR="00A74181">
        <w:t>a</w:t>
      </w:r>
      <w:r w:rsidR="006365F2">
        <w:t xml:space="preserve"> </w:t>
      </w:r>
      <w:r w:rsidR="00F64D9F">
        <w:t>René Procházka</w:t>
      </w:r>
      <w:r w:rsidR="0059580A">
        <w:t>, zapisovatelem Lenka Šteflová</w:t>
      </w:r>
    </w:p>
    <w:p w:rsidR="00C5288F" w:rsidRPr="0054324E" w:rsidRDefault="00C5288F" w:rsidP="00A74181">
      <w:pPr>
        <w:jc w:val="both"/>
      </w:pPr>
      <w:r w:rsidRPr="0054324E">
        <w:t xml:space="preserve">Pro :   </w:t>
      </w:r>
      <w:r w:rsidR="00F64D9F">
        <w:t>7</w:t>
      </w:r>
      <w:r w:rsidRPr="0054324E">
        <w:t xml:space="preserve">      Proti:      0           Zdržel:     0 </w:t>
      </w:r>
      <w:r w:rsidRPr="0054324E">
        <w:tab/>
      </w:r>
    </w:p>
    <w:p w:rsidR="00D91BEA" w:rsidRPr="0054324E" w:rsidRDefault="00B46EF5" w:rsidP="00A74181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6365F2">
        <w:rPr>
          <w:u w:val="single"/>
        </w:rPr>
        <w:t>4</w:t>
      </w:r>
      <w:r w:rsidR="000C7CB1" w:rsidRPr="0054324E">
        <w:rPr>
          <w:u w:val="single"/>
        </w:rPr>
        <w:t>/202</w:t>
      </w:r>
      <w:r w:rsidR="00383EAA">
        <w:rPr>
          <w:u w:val="single"/>
        </w:rPr>
        <w:t>1</w:t>
      </w:r>
      <w:r w:rsidR="000C7CB1" w:rsidRPr="0054324E">
        <w:rPr>
          <w:u w:val="single"/>
        </w:rPr>
        <w:t>/1 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331E13">
        <w:t xml:space="preserve">zasedání </w:t>
      </w:r>
      <w:r w:rsidR="00A94402">
        <w:t xml:space="preserve">Zdeňka Němce </w:t>
      </w:r>
      <w:r w:rsidR="00A74181">
        <w:t>a</w:t>
      </w:r>
      <w:r w:rsidR="006365F2">
        <w:t xml:space="preserve"> </w:t>
      </w:r>
      <w:r w:rsidR="002810CB">
        <w:t>René Procházku</w:t>
      </w:r>
      <w:r w:rsidR="003F377D" w:rsidRPr="0054324E">
        <w:t>,</w:t>
      </w:r>
      <w:r w:rsidR="00BE5BBD" w:rsidRPr="0054324E">
        <w:t xml:space="preserve"> zapisovatele</w:t>
      </w:r>
      <w:r w:rsidR="001A4308">
        <w:t>m</w:t>
      </w:r>
      <w:r w:rsidR="0059580A">
        <w:t xml:space="preserve"> Lenku Šteflovou.</w:t>
      </w:r>
    </w:p>
    <w:p w:rsidR="002760E1" w:rsidRPr="0054324E" w:rsidRDefault="002760E1" w:rsidP="00A74181">
      <w:pPr>
        <w:jc w:val="both"/>
      </w:pPr>
    </w:p>
    <w:p w:rsidR="00FD4662" w:rsidRDefault="00B46EF5" w:rsidP="00A74181">
      <w:pPr>
        <w:jc w:val="both"/>
      </w:pPr>
      <w:r w:rsidRPr="0054324E">
        <w:t xml:space="preserve">2) Schválení programu zasedání dle programu </w:t>
      </w:r>
      <w:r w:rsidR="00EF66CA" w:rsidRPr="0054324E">
        <w:t xml:space="preserve">je doplněn o body: </w:t>
      </w:r>
    </w:p>
    <w:p w:rsidR="00147E31" w:rsidRDefault="00FD4662" w:rsidP="00A74181">
      <w:pPr>
        <w:pStyle w:val="Odstavecseseznamem"/>
        <w:numPr>
          <w:ilvl w:val="0"/>
          <w:numId w:val="32"/>
        </w:numPr>
        <w:jc w:val="both"/>
      </w:pPr>
      <w:r>
        <w:t>Zadávací dokumentace pro zjednodušené podlimitní řízení na stavební práce „Umístění nových chodníků podél silnice II/329 a III/32924 v obci Vestec“</w:t>
      </w:r>
    </w:p>
    <w:p w:rsidR="00147E31" w:rsidRDefault="00A15756" w:rsidP="00A74181">
      <w:pPr>
        <w:pStyle w:val="Odstavecseseznamem"/>
        <w:numPr>
          <w:ilvl w:val="0"/>
          <w:numId w:val="32"/>
        </w:numPr>
        <w:jc w:val="both"/>
        <w:outlineLvl w:val="0"/>
      </w:pPr>
      <w:r>
        <w:t>Dopis velitele JPO SDH Vestec</w:t>
      </w:r>
    </w:p>
    <w:p w:rsidR="00A15756" w:rsidRDefault="00A15756" w:rsidP="00A74181">
      <w:pPr>
        <w:pStyle w:val="Odstavecseseznamem"/>
        <w:numPr>
          <w:ilvl w:val="0"/>
          <w:numId w:val="32"/>
        </w:numPr>
        <w:jc w:val="both"/>
        <w:outlineLvl w:val="0"/>
      </w:pPr>
      <w:r>
        <w:t xml:space="preserve">Úřad práce – pracovní místa v roce 2021 </w:t>
      </w:r>
    </w:p>
    <w:p w:rsidR="003F2AEF" w:rsidRDefault="003F2AEF" w:rsidP="00A74181">
      <w:pPr>
        <w:pStyle w:val="Odstavecseseznamem"/>
        <w:numPr>
          <w:ilvl w:val="0"/>
          <w:numId w:val="32"/>
        </w:numPr>
        <w:jc w:val="both"/>
        <w:outlineLvl w:val="0"/>
      </w:pPr>
      <w:r>
        <w:t xml:space="preserve">Záměr zveřejnění směny části pozemku </w:t>
      </w:r>
      <w:proofErr w:type="spellStart"/>
      <w:r>
        <w:t>p.č</w:t>
      </w:r>
      <w:proofErr w:type="spellEnd"/>
      <w:r>
        <w:t>. 344/41</w:t>
      </w:r>
      <w:r w:rsidR="00776FCD">
        <w:t xml:space="preserve"> a </w:t>
      </w:r>
      <w:proofErr w:type="spellStart"/>
      <w:r w:rsidR="00776FCD">
        <w:t>p.č</w:t>
      </w:r>
      <w:proofErr w:type="spellEnd"/>
      <w:r w:rsidR="00776FCD">
        <w:t>. 344/26</w:t>
      </w:r>
    </w:p>
    <w:p w:rsidR="00220589" w:rsidRPr="0054324E" w:rsidRDefault="00220589" w:rsidP="00A74181">
      <w:pPr>
        <w:jc w:val="both"/>
        <w:outlineLvl w:val="0"/>
      </w:pPr>
      <w:r w:rsidRPr="0054324E">
        <w:t xml:space="preserve">Pro :  </w:t>
      </w:r>
      <w:r w:rsidR="00C404A9" w:rsidRPr="0054324E">
        <w:t xml:space="preserve"> </w:t>
      </w:r>
      <w:r w:rsidR="00F64D9F">
        <w:t>7</w:t>
      </w:r>
      <w:r w:rsidR="0059580A">
        <w:t xml:space="preserve">    </w:t>
      </w:r>
      <w:r w:rsidR="003C0734" w:rsidRPr="0054324E">
        <w:t xml:space="preserve">      Proti:   </w:t>
      </w:r>
      <w:r w:rsidRPr="0054324E">
        <w:t xml:space="preserve">   </w:t>
      </w:r>
      <w:r w:rsidR="001017E5" w:rsidRPr="0054324E">
        <w:t>0</w:t>
      </w:r>
      <w:r w:rsidRPr="0054324E">
        <w:t xml:space="preserve">    </w:t>
      </w:r>
      <w:r w:rsidR="003C0734" w:rsidRPr="0054324E">
        <w:t xml:space="preserve">       Zdržel:    </w:t>
      </w:r>
      <w:r w:rsidRPr="0054324E">
        <w:t xml:space="preserve"> </w:t>
      </w:r>
      <w:r w:rsidR="001017E5" w:rsidRPr="0054324E">
        <w:t>0</w:t>
      </w:r>
      <w:r w:rsidRPr="0054324E">
        <w:t xml:space="preserve"> </w:t>
      </w:r>
      <w:r w:rsidR="001017E5" w:rsidRPr="0054324E">
        <w:tab/>
      </w:r>
    </w:p>
    <w:p w:rsidR="001D2B00" w:rsidRDefault="00147E31" w:rsidP="00A74181">
      <w:pPr>
        <w:jc w:val="both"/>
      </w:pPr>
      <w:r>
        <w:rPr>
          <w:u w:val="single"/>
        </w:rPr>
        <w:t>Usnesení č.4</w:t>
      </w:r>
      <w:r w:rsidR="00383EAA">
        <w:rPr>
          <w:u w:val="single"/>
        </w:rPr>
        <w:t>/2021</w:t>
      </w:r>
      <w:r w:rsidR="00220589" w:rsidRPr="0054324E">
        <w:rPr>
          <w:u w:val="single"/>
        </w:rPr>
        <w:t xml:space="preserve">/2 :  </w:t>
      </w:r>
      <w:r w:rsidR="00220589" w:rsidRPr="0054324E">
        <w:t xml:space="preserve">zastupitelstvo obce Vestec schvaluje program </w:t>
      </w:r>
      <w:r w:rsidR="00EF66CA" w:rsidRPr="0054324E">
        <w:t xml:space="preserve">dnešního </w:t>
      </w:r>
      <w:r w:rsidR="00AE73AC">
        <w:t>zasedání doplněn o body:</w:t>
      </w:r>
    </w:p>
    <w:p w:rsidR="00F64D9F" w:rsidRDefault="00F64D9F" w:rsidP="00A74181">
      <w:pPr>
        <w:pStyle w:val="Odstavecseseznamem"/>
        <w:numPr>
          <w:ilvl w:val="0"/>
          <w:numId w:val="33"/>
        </w:numPr>
        <w:jc w:val="both"/>
      </w:pPr>
      <w:r>
        <w:t xml:space="preserve">Zadávací dokumentace pro zjednodušené podlimitní řízení na stavební práce „Umístění nových chodníků </w:t>
      </w:r>
    </w:p>
    <w:p w:rsidR="00F64D9F" w:rsidRDefault="00F64D9F" w:rsidP="00A74181">
      <w:pPr>
        <w:pStyle w:val="Odstavecseseznamem"/>
        <w:numPr>
          <w:ilvl w:val="0"/>
          <w:numId w:val="33"/>
        </w:numPr>
        <w:jc w:val="both"/>
        <w:outlineLvl w:val="0"/>
      </w:pPr>
      <w:r>
        <w:t>podél silnice II/329 a III/32924 v obci Vestec“</w:t>
      </w:r>
    </w:p>
    <w:p w:rsidR="00F64D9F" w:rsidRDefault="00F64D9F" w:rsidP="00A74181">
      <w:pPr>
        <w:pStyle w:val="Odstavecseseznamem"/>
        <w:numPr>
          <w:ilvl w:val="0"/>
          <w:numId w:val="33"/>
        </w:numPr>
        <w:jc w:val="both"/>
        <w:outlineLvl w:val="0"/>
      </w:pPr>
      <w:r>
        <w:t>Dopis velitele JPO SDH Vestec</w:t>
      </w:r>
    </w:p>
    <w:p w:rsidR="00F64D9F" w:rsidRDefault="00F64D9F" w:rsidP="00A74181">
      <w:pPr>
        <w:pStyle w:val="Odstavecseseznamem"/>
        <w:numPr>
          <w:ilvl w:val="0"/>
          <w:numId w:val="33"/>
        </w:numPr>
        <w:jc w:val="both"/>
        <w:outlineLvl w:val="0"/>
      </w:pPr>
      <w:r>
        <w:t xml:space="preserve">Úřad práce – pracovní místa v roce 2021 </w:t>
      </w:r>
    </w:p>
    <w:p w:rsidR="00D914DB" w:rsidRDefault="00D914DB" w:rsidP="00A74181">
      <w:pPr>
        <w:pStyle w:val="Odstavecseseznamem"/>
        <w:numPr>
          <w:ilvl w:val="0"/>
          <w:numId w:val="33"/>
        </w:numPr>
        <w:jc w:val="both"/>
        <w:outlineLvl w:val="0"/>
      </w:pPr>
      <w:r>
        <w:t xml:space="preserve">Záměr zveřejnění směny části pozemku </w:t>
      </w:r>
      <w:proofErr w:type="spellStart"/>
      <w:r>
        <w:t>p.č</w:t>
      </w:r>
      <w:proofErr w:type="spellEnd"/>
      <w:r>
        <w:t xml:space="preserve">. 344/41 a </w:t>
      </w:r>
      <w:proofErr w:type="spellStart"/>
      <w:r>
        <w:t>p.č</w:t>
      </w:r>
      <w:proofErr w:type="spellEnd"/>
      <w:r>
        <w:t>. 344/26</w:t>
      </w:r>
    </w:p>
    <w:p w:rsidR="00147E31" w:rsidRDefault="00147E31" w:rsidP="00A74181">
      <w:pPr>
        <w:jc w:val="both"/>
        <w:outlineLvl w:val="0"/>
      </w:pPr>
    </w:p>
    <w:p w:rsidR="00BE5BBD" w:rsidRPr="0054324E" w:rsidRDefault="00383EAA" w:rsidP="00A74181">
      <w:pPr>
        <w:jc w:val="both"/>
        <w:outlineLvl w:val="0"/>
      </w:pPr>
      <w:r>
        <w:t xml:space="preserve">3) Kontrola zápisu </w:t>
      </w:r>
      <w:r w:rsidR="00147E31">
        <w:t>3</w:t>
      </w:r>
      <w:r w:rsidR="001A20EC">
        <w:t>/202</w:t>
      </w:r>
      <w:r w:rsidR="001D2B00">
        <w:t>1</w:t>
      </w:r>
      <w:r w:rsidR="001A20EC">
        <w:t xml:space="preserve"> z </w:t>
      </w:r>
      <w:r w:rsidR="001D2B00">
        <w:t xml:space="preserve"> </w:t>
      </w:r>
      <w:r w:rsidR="00147E31">
        <w:t>31</w:t>
      </w:r>
      <w:r w:rsidR="001D2B00">
        <w:t xml:space="preserve">. </w:t>
      </w:r>
      <w:r w:rsidR="00147E31">
        <w:t>3</w:t>
      </w:r>
      <w:r w:rsidR="00641B9E">
        <w:t>. 2021</w:t>
      </w:r>
      <w:r w:rsidR="001A20EC">
        <w:t>, nikdo nevznesl připomínky.</w:t>
      </w:r>
    </w:p>
    <w:p w:rsidR="00BE5BBD" w:rsidRPr="0054324E" w:rsidRDefault="00BE5BBD" w:rsidP="00A74181">
      <w:pPr>
        <w:jc w:val="both"/>
        <w:outlineLvl w:val="0"/>
      </w:pPr>
    </w:p>
    <w:p w:rsidR="00BE5BBD" w:rsidRDefault="007D047D" w:rsidP="00A74181">
      <w:pPr>
        <w:jc w:val="both"/>
        <w:outlineLvl w:val="0"/>
      </w:pPr>
      <w:r>
        <w:t xml:space="preserve">4)  Došlá pošta </w:t>
      </w:r>
    </w:p>
    <w:p w:rsidR="00A15756" w:rsidRDefault="00A15756" w:rsidP="00A74181">
      <w:pPr>
        <w:jc w:val="both"/>
      </w:pPr>
      <w:r>
        <w:t xml:space="preserve">Zadávací dokumentace pro zjednodušené podlimitní řízení na stavební práce „Umístění nových chodníků </w:t>
      </w:r>
    </w:p>
    <w:p w:rsidR="00A15756" w:rsidRDefault="00A15756" w:rsidP="00A74181">
      <w:pPr>
        <w:jc w:val="both"/>
        <w:outlineLvl w:val="0"/>
      </w:pPr>
      <w:r>
        <w:t>podél silnice II/329 a III/32924 v obci Vestec“</w:t>
      </w:r>
      <w:r w:rsidR="006F0645">
        <w:t>.</w:t>
      </w:r>
      <w:r w:rsidR="00A74181">
        <w:t xml:space="preserve"> Vyjádření zastupitel</w:t>
      </w:r>
      <w:r w:rsidR="00851A64">
        <w:t>ů</w:t>
      </w:r>
      <w:r w:rsidR="00A74181">
        <w:t xml:space="preserve"> k zadávací dokumentaci je následovné: tato dokumentace je pro účely obce zbytečně složitá a měla by být omezena jen na </w:t>
      </w:r>
      <w:r w:rsidR="00D914DB">
        <w:t xml:space="preserve">ty podmínky, které skutečně obec využije. </w:t>
      </w:r>
    </w:p>
    <w:p w:rsidR="00D914DB" w:rsidRDefault="00D914DB" w:rsidP="00A74181">
      <w:pPr>
        <w:jc w:val="both"/>
      </w:pPr>
      <w:r>
        <w:lastRenderedPageBreak/>
        <w:t>M. Ryšavá doplnila</w:t>
      </w:r>
      <w:r w:rsidR="00A74181">
        <w:t xml:space="preserve"> toto vyjádření otázkou</w:t>
      </w:r>
      <w:r>
        <w:t>, zd</w:t>
      </w:r>
      <w:r w:rsidR="00A74181">
        <w:t>a by místo jediného hodnotícího</w:t>
      </w:r>
      <w:r>
        <w:t xml:space="preserve"> kritéria – ceny,</w:t>
      </w:r>
      <w:r w:rsidR="00A74181">
        <w:t xml:space="preserve"> nemohla být druhým kritériem doba</w:t>
      </w:r>
      <w:r>
        <w:t xml:space="preserve"> záruky. I. Jeníková </w:t>
      </w:r>
      <w:r w:rsidR="00A74181">
        <w:t xml:space="preserve">navrhla změnu </w:t>
      </w:r>
      <w:r>
        <w:t xml:space="preserve">doby výstavby </w:t>
      </w:r>
      <w:r w:rsidR="00A74181">
        <w:t>z</w:t>
      </w:r>
      <w:r>
        <w:t xml:space="preserve"> 6 měsíců na 1 rok, </w:t>
      </w:r>
      <w:r w:rsidR="00A74181">
        <w:t>neboť celá plánovaná výstavba</w:t>
      </w:r>
      <w:r>
        <w:t xml:space="preserve"> bude velmi náročná. </w:t>
      </w:r>
    </w:p>
    <w:p w:rsidR="00D914DB" w:rsidRDefault="00D914DB" w:rsidP="00A74181">
      <w:pPr>
        <w:jc w:val="both"/>
        <w:outlineLvl w:val="0"/>
      </w:pPr>
    </w:p>
    <w:p w:rsidR="00F543E0" w:rsidRDefault="007D748C" w:rsidP="00A74181">
      <w:pPr>
        <w:jc w:val="both"/>
      </w:pPr>
      <w:r>
        <w:t>S</w:t>
      </w:r>
      <w:r w:rsidR="00D914DB">
        <w:t xml:space="preserve">tarosta se dotázal </w:t>
      </w:r>
      <w:r w:rsidR="007805CE">
        <w:t>přítomných</w:t>
      </w:r>
      <w:r w:rsidR="00D914DB">
        <w:t xml:space="preserve">, zda </w:t>
      </w:r>
      <w:r w:rsidR="00F828A0">
        <w:t>v případě nezískání dotace</w:t>
      </w:r>
      <w:r w:rsidR="00D914DB">
        <w:t xml:space="preserve"> chtějí začít stavět chodníky z vlastních financí a případně jakou část</w:t>
      </w:r>
      <w:r w:rsidR="001F6486">
        <w:t xml:space="preserve">.  </w:t>
      </w:r>
      <w:r w:rsidR="000A6760">
        <w:t xml:space="preserve">Z. Němec </w:t>
      </w:r>
      <w:r w:rsidR="00D914DB">
        <w:t xml:space="preserve">navrhl </w:t>
      </w:r>
      <w:r w:rsidR="000A6760">
        <w:t xml:space="preserve">začít </w:t>
      </w:r>
      <w:r w:rsidR="002810CB">
        <w:t>stavět ty části</w:t>
      </w:r>
      <w:r w:rsidR="00A74181">
        <w:t xml:space="preserve"> chodníku, které jsou </w:t>
      </w:r>
      <w:r w:rsidR="002810CB">
        <w:t>neuznatelnými náklady.</w:t>
      </w:r>
    </w:p>
    <w:p w:rsidR="00A15756" w:rsidRDefault="00A74181" w:rsidP="00A74181">
      <w:pPr>
        <w:jc w:val="both"/>
      </w:pPr>
      <w:r>
        <w:t xml:space="preserve">První možností je </w:t>
      </w:r>
      <w:r w:rsidR="008E2601">
        <w:t>trasa A</w:t>
      </w:r>
      <w:r w:rsidR="007E0082">
        <w:t xml:space="preserve"> od mostu</w:t>
      </w:r>
      <w:r>
        <w:t xml:space="preserve"> k</w:t>
      </w:r>
      <w:r w:rsidR="00D83B5C">
        <w:t xml:space="preserve"> čp. 139 (naproti OU)</w:t>
      </w:r>
      <w:r w:rsidR="00D914DB">
        <w:t>, kde je problém s přemístěním přechodu pro chodce</w:t>
      </w:r>
      <w:r>
        <w:t>, druhou</w:t>
      </w:r>
      <w:r w:rsidR="00F543E0">
        <w:t xml:space="preserve"> mož</w:t>
      </w:r>
      <w:r w:rsidR="00D83B5C">
        <w:t>nost</w:t>
      </w:r>
      <w:r>
        <w:t>í je</w:t>
      </w:r>
      <w:r w:rsidR="00D83B5C">
        <w:t xml:space="preserve"> trasa</w:t>
      </w:r>
      <w:r w:rsidR="007E0082">
        <w:t xml:space="preserve"> D směr od Malého Vestce od čp. 120 k váze. </w:t>
      </w:r>
    </w:p>
    <w:p w:rsidR="00A74181" w:rsidRDefault="00A74181" w:rsidP="00A74181">
      <w:pPr>
        <w:jc w:val="both"/>
      </w:pPr>
    </w:p>
    <w:p w:rsidR="00D83B5C" w:rsidRDefault="00A74181" w:rsidP="00A74181">
      <w:pPr>
        <w:jc w:val="both"/>
        <w:outlineLvl w:val="0"/>
      </w:pPr>
      <w:r>
        <w:t xml:space="preserve">První návrh, o kterém je hlasováno, </w:t>
      </w:r>
      <w:r w:rsidR="00BF63D4">
        <w:t xml:space="preserve">je začít </w:t>
      </w:r>
      <w:r>
        <w:t>stavbu,</w:t>
      </w:r>
      <w:r w:rsidR="00BF63D4">
        <w:t xml:space="preserve"> v případě nezískání dotace</w:t>
      </w:r>
      <w:r>
        <w:t>,</w:t>
      </w:r>
      <w:r w:rsidR="00BF63D4">
        <w:t xml:space="preserve"> tr</w:t>
      </w:r>
      <w:r w:rsidR="00842B75">
        <w:t>a</w:t>
      </w:r>
      <w:r>
        <w:t>sy</w:t>
      </w:r>
      <w:r w:rsidR="00BF63D4">
        <w:t xml:space="preserve"> D směr od Malého Vestce od čp. 120 k váze.</w:t>
      </w:r>
    </w:p>
    <w:p w:rsidR="00D83B5C" w:rsidRPr="0054324E" w:rsidRDefault="00D83B5C" w:rsidP="00A74181">
      <w:pPr>
        <w:jc w:val="both"/>
        <w:outlineLvl w:val="0"/>
      </w:pPr>
      <w:r w:rsidRPr="0054324E">
        <w:t xml:space="preserve">Pro :   </w:t>
      </w:r>
      <w:r w:rsidR="002810CB">
        <w:t>5</w:t>
      </w:r>
      <w:r>
        <w:t xml:space="preserve">   </w:t>
      </w:r>
      <w:r w:rsidRPr="0054324E">
        <w:t xml:space="preserve">      Proti:      0           Zdržel:     </w:t>
      </w:r>
      <w:r>
        <w:t>2</w:t>
      </w:r>
      <w:r w:rsidRPr="0054324E">
        <w:tab/>
      </w:r>
      <w:r w:rsidR="00842B75">
        <w:t>Janata, Jeníková</w:t>
      </w:r>
    </w:p>
    <w:p w:rsidR="00D83B5C" w:rsidRDefault="00D83B5C" w:rsidP="00A74181">
      <w:pPr>
        <w:jc w:val="both"/>
      </w:pPr>
      <w:r>
        <w:rPr>
          <w:u w:val="single"/>
        </w:rPr>
        <w:t>Usnesení č.4/2021/</w:t>
      </w:r>
      <w:r w:rsidR="00842B75">
        <w:rPr>
          <w:u w:val="single"/>
        </w:rPr>
        <w:t>3</w:t>
      </w:r>
      <w:r w:rsidRPr="0054324E">
        <w:rPr>
          <w:u w:val="single"/>
        </w:rPr>
        <w:t xml:space="preserve">:  </w:t>
      </w:r>
      <w:r w:rsidRPr="0054324E">
        <w:t>zastupitelstvo obce Vestec schvaluje</w:t>
      </w:r>
      <w:r w:rsidR="00A74181">
        <w:t>, v případě nezískání dotace,</w:t>
      </w:r>
      <w:r w:rsidR="00AF0657">
        <w:t xml:space="preserve"> stavbu chodníku</w:t>
      </w:r>
      <w:r w:rsidR="00A74181">
        <w:t xml:space="preserve"> nazvanou jako „trasa D“, tedy </w:t>
      </w:r>
      <w:r w:rsidR="00842B75">
        <w:t>směr od Malého Vestce od čp. 120 k</w:t>
      </w:r>
      <w:r w:rsidR="007805CE">
        <w:t> </w:t>
      </w:r>
      <w:r w:rsidR="00842B75">
        <w:t>váze</w:t>
      </w:r>
      <w:r w:rsidR="007805CE">
        <w:t>.</w:t>
      </w:r>
    </w:p>
    <w:p w:rsidR="00ED3843" w:rsidRDefault="00ED3843" w:rsidP="00A74181">
      <w:pPr>
        <w:jc w:val="both"/>
        <w:outlineLvl w:val="0"/>
      </w:pPr>
    </w:p>
    <w:p w:rsidR="00ED3843" w:rsidRDefault="00A74181" w:rsidP="00A74181">
      <w:pPr>
        <w:jc w:val="both"/>
        <w:outlineLvl w:val="0"/>
      </w:pPr>
      <w:r>
        <w:t>Druhým</w:t>
      </w:r>
      <w:r w:rsidR="00ED3843">
        <w:t xml:space="preserve"> návrh</w:t>
      </w:r>
      <w:r>
        <w:t>em, o kterém je hlasováno, je začít stavbu, v případě nezískání dotace,</w:t>
      </w:r>
      <w:r w:rsidR="00ED3843">
        <w:t xml:space="preserve"> </w:t>
      </w:r>
      <w:r>
        <w:t>„trasou A“, tedy</w:t>
      </w:r>
      <w:r w:rsidR="00ED3843">
        <w:t xml:space="preserve"> od mostu k čp. 139 </w:t>
      </w:r>
    </w:p>
    <w:p w:rsidR="00D83B5C" w:rsidRPr="0054324E" w:rsidRDefault="00D83B5C" w:rsidP="00A74181">
      <w:pPr>
        <w:jc w:val="both"/>
        <w:outlineLvl w:val="0"/>
      </w:pPr>
      <w:r w:rsidRPr="0054324E">
        <w:t xml:space="preserve">Pro :   </w:t>
      </w:r>
      <w:r w:rsidR="00842B75">
        <w:t>2</w:t>
      </w:r>
      <w:r>
        <w:t xml:space="preserve">  </w:t>
      </w:r>
      <w:r w:rsidR="00842B75">
        <w:t>Janata, Jeníková</w:t>
      </w:r>
      <w:r>
        <w:t xml:space="preserve">  </w:t>
      </w:r>
      <w:r w:rsidRPr="0054324E">
        <w:t xml:space="preserve">      Proti:      0           Zdržel:     </w:t>
      </w:r>
      <w:r w:rsidR="00842B75">
        <w:t>5</w:t>
      </w:r>
      <w:r w:rsidRPr="0054324E">
        <w:t xml:space="preserve"> </w:t>
      </w:r>
      <w:r w:rsidRPr="0054324E">
        <w:tab/>
      </w:r>
    </w:p>
    <w:p w:rsidR="00D83B5C" w:rsidRDefault="00D83B5C" w:rsidP="00A74181">
      <w:pPr>
        <w:jc w:val="both"/>
      </w:pPr>
      <w:r>
        <w:rPr>
          <w:u w:val="single"/>
        </w:rPr>
        <w:t>Usnesení č.4/2021/</w:t>
      </w:r>
      <w:r w:rsidR="00842B75">
        <w:rPr>
          <w:u w:val="single"/>
        </w:rPr>
        <w:t>4</w:t>
      </w:r>
      <w:r w:rsidRPr="0054324E">
        <w:rPr>
          <w:u w:val="single"/>
        </w:rPr>
        <w:t xml:space="preserve">:  </w:t>
      </w:r>
      <w:r w:rsidRPr="0054324E">
        <w:t xml:space="preserve">zastupitelstvo obce Vestec </w:t>
      </w:r>
      <w:r w:rsidR="00842B75">
        <w:t>ne</w:t>
      </w:r>
      <w:r w:rsidRPr="0054324E">
        <w:t>schvaluje</w:t>
      </w:r>
      <w:r w:rsidR="00842B75">
        <w:t xml:space="preserve"> stavbu trasy A</w:t>
      </w:r>
      <w:r w:rsidR="007805CE">
        <w:t xml:space="preserve"> od mostu k čp. 139.</w:t>
      </w:r>
    </w:p>
    <w:p w:rsidR="0048735C" w:rsidRDefault="0048735C" w:rsidP="00A74181">
      <w:pPr>
        <w:jc w:val="both"/>
        <w:outlineLvl w:val="0"/>
      </w:pPr>
    </w:p>
    <w:p w:rsidR="0048735C" w:rsidRDefault="0048735C" w:rsidP="00A74181">
      <w:pPr>
        <w:jc w:val="both"/>
      </w:pPr>
      <w:r>
        <w:t xml:space="preserve">Dopis velitele JPO SDH Vestec, kde si dovolil zastupitele informovat o možnosti získání dotace na zakoupení dopravního automobilu DA pro 9 osob. GŘ HZS poskytuje dotaci ve výši 450 tis. Kč. V případě </w:t>
      </w:r>
      <w:r w:rsidR="00A74181">
        <w:t>využití</w:t>
      </w:r>
      <w:r>
        <w:t xml:space="preserve"> dotace od </w:t>
      </w:r>
      <w:proofErr w:type="spellStart"/>
      <w:r>
        <w:t>Kraj.úřadu</w:t>
      </w:r>
      <w:proofErr w:type="spellEnd"/>
      <w:r>
        <w:t xml:space="preserve"> </w:t>
      </w:r>
      <w:proofErr w:type="spellStart"/>
      <w:r>
        <w:t>Stř</w:t>
      </w:r>
      <w:proofErr w:type="spellEnd"/>
      <w:r>
        <w:t>. kraje ve výši 300 tis. Kč by obec doplácela cca 250 tis. Kč.</w:t>
      </w:r>
    </w:p>
    <w:p w:rsidR="0048735C" w:rsidRDefault="00DD3239" w:rsidP="00A74181">
      <w:pPr>
        <w:jc w:val="both"/>
      </w:pPr>
      <w:r>
        <w:t>M. Ryšavá</w:t>
      </w:r>
      <w:r w:rsidR="0048735C">
        <w:t xml:space="preserve"> navrhla o tuto dotaci nežádat a automobil nepořizovat. Zdůvodnila to</w:t>
      </w:r>
      <w:r w:rsidR="00B42438">
        <w:t xml:space="preserve"> tím</w:t>
      </w:r>
      <w:r w:rsidR="0048735C">
        <w:t>, že v  rozpočtu obc</w:t>
      </w:r>
      <w:r>
        <w:t>e na toto nejsou finance, navíc</w:t>
      </w:r>
      <w:r w:rsidR="0048735C">
        <w:t xml:space="preserve"> letošní rozpočet je schodkový. Dále dle usnesení 12/2019/11 byl schválen nákup vyprošťovacího zařízení a členové JPO SDH Vestec navrhli svůj rozpočet po dobu 3 let snížit na minimum.</w:t>
      </w:r>
    </w:p>
    <w:p w:rsidR="0048735C" w:rsidRDefault="0048735C" w:rsidP="00A74181">
      <w:pPr>
        <w:jc w:val="both"/>
      </w:pPr>
      <w:r>
        <w:t>Starosta dal o návrhu podání žádosti o dotaci hlasovat.</w:t>
      </w:r>
    </w:p>
    <w:p w:rsidR="0048735C" w:rsidRPr="0054324E" w:rsidRDefault="0048735C" w:rsidP="00A74181">
      <w:pPr>
        <w:jc w:val="both"/>
      </w:pPr>
      <w:r w:rsidRPr="0054324E">
        <w:t xml:space="preserve">Pro :  </w:t>
      </w:r>
      <w:r>
        <w:t xml:space="preserve">1 Jeníková   </w:t>
      </w:r>
      <w:r w:rsidRPr="0054324E">
        <w:t xml:space="preserve">      Proti:      </w:t>
      </w:r>
      <w:r>
        <w:t>4</w:t>
      </w:r>
      <w:r w:rsidRPr="0054324E">
        <w:t xml:space="preserve">           Zdržel:     </w:t>
      </w:r>
      <w:r>
        <w:t xml:space="preserve">2  Procházka, Barták </w:t>
      </w:r>
    </w:p>
    <w:p w:rsidR="0048735C" w:rsidRDefault="0048735C" w:rsidP="00A74181">
      <w:pPr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4</w:t>
      </w:r>
      <w:r w:rsidR="00314C73">
        <w:rPr>
          <w:u w:val="single"/>
        </w:rPr>
        <w:t>/2021/5</w:t>
      </w:r>
      <w:r>
        <w:rPr>
          <w:u w:val="single"/>
        </w:rPr>
        <w:t xml:space="preserve">: </w:t>
      </w:r>
      <w:r>
        <w:t xml:space="preserve"> </w:t>
      </w:r>
      <w:r w:rsidR="00314C73">
        <w:t xml:space="preserve"> podání žádosti o dotaci na GŘ HZS </w:t>
      </w:r>
      <w:r>
        <w:t>nebylo dle § 87 zákona o obcích přijato</w:t>
      </w:r>
    </w:p>
    <w:p w:rsidR="0048735C" w:rsidRDefault="0048735C" w:rsidP="00A74181">
      <w:pPr>
        <w:jc w:val="both"/>
        <w:outlineLvl w:val="0"/>
      </w:pPr>
    </w:p>
    <w:p w:rsidR="00AF0657" w:rsidRDefault="00A15756" w:rsidP="00A74181">
      <w:pPr>
        <w:jc w:val="both"/>
        <w:outlineLvl w:val="0"/>
      </w:pPr>
      <w:r>
        <w:t xml:space="preserve">Úřad práce – pracovní místa v roce </w:t>
      </w:r>
      <w:r w:rsidR="00842B75">
        <w:t xml:space="preserve">2021.  </w:t>
      </w:r>
      <w:r w:rsidR="00DD3239">
        <w:t>Z programu národních zdrojů</w:t>
      </w:r>
      <w:r w:rsidR="00AF0657">
        <w:t xml:space="preserve"> získáváme jedno pracovní místo. </w:t>
      </w:r>
    </w:p>
    <w:p w:rsidR="00BC1AA1" w:rsidRDefault="00AF0657" w:rsidP="00A74181">
      <w:pPr>
        <w:jc w:val="both"/>
        <w:outlineLvl w:val="0"/>
      </w:pPr>
      <w:r>
        <w:t>O práci</w:t>
      </w:r>
      <w:r w:rsidR="009759F2">
        <w:t xml:space="preserve"> projevil zájem </w:t>
      </w:r>
      <w:proofErr w:type="spellStart"/>
      <w:r w:rsidR="009759F2">
        <w:t>xxx</w:t>
      </w:r>
      <w:proofErr w:type="spellEnd"/>
    </w:p>
    <w:p w:rsidR="00BF63D4" w:rsidRDefault="009759F2" w:rsidP="00A74181">
      <w:pPr>
        <w:jc w:val="both"/>
        <w:outlineLvl w:val="0"/>
      </w:pPr>
      <w:r>
        <w:t xml:space="preserve">B. </w:t>
      </w:r>
      <w:r w:rsidR="00AF0657">
        <w:t>Pl</w:t>
      </w:r>
      <w:r w:rsidR="00406202">
        <w:t>achý navrhl nejdříve h</w:t>
      </w:r>
      <w:r w:rsidR="00B42438">
        <w:t>o zaslat na  lékařskou prohlídku</w:t>
      </w:r>
      <w:r w:rsidR="00406202">
        <w:t xml:space="preserve">, při které mu bude potvrzen zdravotní stav k výkonu </w:t>
      </w:r>
      <w:r w:rsidR="00AF0657">
        <w:t xml:space="preserve">prací, které bude </w:t>
      </w:r>
      <w:r w:rsidR="00406202">
        <w:t xml:space="preserve">pro obec </w:t>
      </w:r>
      <w:r w:rsidR="00AF0657">
        <w:t xml:space="preserve">vykonávat.  </w:t>
      </w:r>
      <w:r w:rsidR="00406202">
        <w:t>Úřad práce nám navrhl</w:t>
      </w:r>
      <w:r w:rsidR="00B42438">
        <w:t xml:space="preserve"> požádat</w:t>
      </w:r>
      <w:r w:rsidR="00406202">
        <w:t xml:space="preserve"> </w:t>
      </w:r>
      <w:r w:rsidR="00AF0657">
        <w:t>o druhé dotované místo</w:t>
      </w:r>
      <w:r w:rsidR="00406202">
        <w:t>, ale z jiného programu</w:t>
      </w:r>
      <w:r w:rsidR="00DD3239">
        <w:t xml:space="preserve">. </w:t>
      </w:r>
      <w:r w:rsidR="00406202">
        <w:t>Starosta navrhl t</w:t>
      </w:r>
      <w:r w:rsidR="00842B75">
        <w:t>oto m</w:t>
      </w:r>
      <w:r>
        <w:t xml:space="preserve">ísto obsadit </w:t>
      </w:r>
      <w:proofErr w:type="spellStart"/>
      <w:r>
        <w:t>xxx</w:t>
      </w:r>
      <w:proofErr w:type="spellEnd"/>
    </w:p>
    <w:p w:rsidR="00842B75" w:rsidRPr="0054324E" w:rsidRDefault="00842B75" w:rsidP="00A74181">
      <w:pPr>
        <w:jc w:val="both"/>
        <w:outlineLvl w:val="0"/>
      </w:pPr>
      <w:r w:rsidRPr="0054324E">
        <w:t xml:space="preserve">Pro :   </w:t>
      </w:r>
      <w:r>
        <w:t xml:space="preserve">7    </w:t>
      </w:r>
      <w:r w:rsidRPr="0054324E">
        <w:t xml:space="preserve">      Proti:      0           Zdržel:     0 </w:t>
      </w:r>
      <w:r w:rsidRPr="0054324E">
        <w:tab/>
      </w:r>
    </w:p>
    <w:p w:rsidR="00842B75" w:rsidRDefault="00842B75" w:rsidP="00A74181">
      <w:pPr>
        <w:jc w:val="both"/>
        <w:outlineLvl w:val="0"/>
      </w:pPr>
      <w:r w:rsidRPr="0054324E">
        <w:rPr>
          <w:u w:val="single"/>
        </w:rPr>
        <w:t xml:space="preserve">Usnesení č. </w:t>
      </w:r>
      <w:r>
        <w:rPr>
          <w:u w:val="single"/>
        </w:rPr>
        <w:t>4/2021/6</w:t>
      </w:r>
      <w:r w:rsidRPr="0054324E">
        <w:rPr>
          <w:u w:val="single"/>
        </w:rPr>
        <w:t xml:space="preserve"> :  </w:t>
      </w:r>
      <w:r w:rsidRPr="0054324E">
        <w:t>zastupitelstvo obce Vestec schvaluje</w:t>
      </w:r>
      <w:r>
        <w:t xml:space="preserve"> </w:t>
      </w:r>
      <w:r w:rsidR="00452346">
        <w:t>dvě pracovní místo na VPP.</w:t>
      </w:r>
      <w:r>
        <w:t xml:space="preserve"> </w:t>
      </w:r>
    </w:p>
    <w:p w:rsidR="000600E1" w:rsidRDefault="000600E1" w:rsidP="00A74181">
      <w:pPr>
        <w:jc w:val="both"/>
      </w:pPr>
    </w:p>
    <w:p w:rsidR="00E72A84" w:rsidRDefault="00842B75" w:rsidP="00A74181">
      <w:pPr>
        <w:jc w:val="both"/>
      </w:pPr>
      <w:r>
        <w:t>Manželé</w:t>
      </w:r>
      <w:r w:rsidR="009759F2">
        <w:t xml:space="preserve"> </w:t>
      </w:r>
      <w:proofErr w:type="spellStart"/>
      <w:r w:rsidR="009759F2">
        <w:t>xxx</w:t>
      </w:r>
      <w:proofErr w:type="spellEnd"/>
      <w:r w:rsidR="009759F2">
        <w:t xml:space="preserve">  </w:t>
      </w:r>
      <w:r w:rsidR="00DD3239">
        <w:t xml:space="preserve"> požádali obec o</w:t>
      </w:r>
      <w:r w:rsidR="00406202">
        <w:t xml:space="preserve"> zeminu </w:t>
      </w:r>
      <w:r>
        <w:t xml:space="preserve"> z </w:t>
      </w:r>
      <w:proofErr w:type="spellStart"/>
      <w:r>
        <w:t>deponie</w:t>
      </w:r>
      <w:proofErr w:type="spellEnd"/>
      <w:r>
        <w:t xml:space="preserve"> </w:t>
      </w:r>
    </w:p>
    <w:p w:rsidR="00842B75" w:rsidRDefault="00406202" w:rsidP="00A74181">
      <w:pPr>
        <w:jc w:val="both"/>
      </w:pPr>
      <w:r>
        <w:t xml:space="preserve"> ke srovnání terénu okolo domu na </w:t>
      </w:r>
      <w:r w:rsidR="00842B75">
        <w:t xml:space="preserve"> pozemku </w:t>
      </w:r>
      <w:proofErr w:type="spellStart"/>
      <w:r w:rsidR="00842B75">
        <w:t>p.č</w:t>
      </w:r>
      <w:proofErr w:type="spellEnd"/>
      <w:r w:rsidR="00842B75">
        <w:t xml:space="preserve">. 344/25. </w:t>
      </w:r>
      <w:r w:rsidR="000600E1">
        <w:t xml:space="preserve"> </w:t>
      </w:r>
      <w:r w:rsidR="002B1E18">
        <w:t>Zas</w:t>
      </w:r>
      <w:r>
        <w:t xml:space="preserve">tupitelé nemají námitek </w:t>
      </w:r>
      <w:r w:rsidR="00F672CC">
        <w:t>k odebrání 50 m3</w:t>
      </w:r>
      <w:r w:rsidR="00DD3239">
        <w:t xml:space="preserve"> zeminy</w:t>
      </w:r>
      <w:r w:rsidR="00B42438">
        <w:t xml:space="preserve">. </w:t>
      </w:r>
    </w:p>
    <w:p w:rsidR="00BF63D4" w:rsidRDefault="00BF63D4" w:rsidP="00A74181">
      <w:pPr>
        <w:jc w:val="both"/>
        <w:outlineLvl w:val="0"/>
      </w:pPr>
    </w:p>
    <w:p w:rsidR="00FD4662" w:rsidRDefault="00DD3239" w:rsidP="00A74181">
      <w:pPr>
        <w:jc w:val="both"/>
      </w:pPr>
      <w:r>
        <w:t xml:space="preserve">ZO byli seznámeni s návrhem ÚP Činěves, který jim byl zaslán </w:t>
      </w:r>
      <w:r w:rsidR="00FD4662">
        <w:t xml:space="preserve">na e-mailovou adresu </w:t>
      </w:r>
      <w:r>
        <w:t>19. 4. 2021</w:t>
      </w:r>
      <w:r w:rsidR="00FD4662">
        <w:t>.</w:t>
      </w:r>
    </w:p>
    <w:p w:rsidR="00730680" w:rsidRDefault="00730680" w:rsidP="00A74181">
      <w:pPr>
        <w:jc w:val="both"/>
      </w:pPr>
    </w:p>
    <w:p w:rsidR="007D047D" w:rsidRDefault="007D047D" w:rsidP="00A74181">
      <w:pPr>
        <w:jc w:val="both"/>
      </w:pPr>
      <w:r>
        <w:t xml:space="preserve">5)  Organizační </w:t>
      </w:r>
    </w:p>
    <w:p w:rsidR="007D047D" w:rsidRDefault="00331E13" w:rsidP="00A74181">
      <w:pPr>
        <w:jc w:val="both"/>
      </w:pPr>
      <w:r>
        <w:t>Zastupitele byli</w:t>
      </w:r>
      <w:r w:rsidR="00897BA8">
        <w:t xml:space="preserve"> seznámeni s ú</w:t>
      </w:r>
      <w:r w:rsidR="007D047D">
        <w:t>pra</w:t>
      </w:r>
      <w:r w:rsidR="00DD3239">
        <w:t>vou</w:t>
      </w:r>
      <w:r w:rsidR="007D047D">
        <w:t xml:space="preserve"> rozpočtu č. </w:t>
      </w:r>
      <w:r w:rsidR="00147E31">
        <w:t>3</w:t>
      </w:r>
      <w:r w:rsidR="007D047D">
        <w:t>/2021</w:t>
      </w:r>
      <w:r w:rsidR="00CB40E5">
        <w:t xml:space="preserve"> k </w:t>
      </w:r>
      <w:r w:rsidR="00DD3239">
        <w:t>31. 3. 2021</w:t>
      </w:r>
    </w:p>
    <w:p w:rsidR="00AE0A13" w:rsidRPr="0054324E" w:rsidRDefault="00AE0A13" w:rsidP="00A74181">
      <w:pPr>
        <w:jc w:val="both"/>
        <w:outlineLvl w:val="0"/>
      </w:pPr>
      <w:r w:rsidRPr="0054324E">
        <w:t xml:space="preserve">Pro :   </w:t>
      </w:r>
      <w:r w:rsidR="002B53DB">
        <w:t>7</w:t>
      </w:r>
      <w:r>
        <w:t xml:space="preserve">    </w:t>
      </w:r>
      <w:r w:rsidRPr="0054324E">
        <w:t xml:space="preserve">      Proti:      0           Zdržel:     0 </w:t>
      </w:r>
      <w:r w:rsidRPr="0054324E">
        <w:tab/>
      </w:r>
    </w:p>
    <w:p w:rsidR="00AE0A13" w:rsidRDefault="00AE0A13" w:rsidP="00A74181">
      <w:pPr>
        <w:jc w:val="both"/>
      </w:pPr>
      <w:r w:rsidRPr="0054324E">
        <w:rPr>
          <w:u w:val="single"/>
        </w:rPr>
        <w:t xml:space="preserve">Usnesení č. </w:t>
      </w:r>
      <w:r w:rsidR="006F0645">
        <w:rPr>
          <w:u w:val="single"/>
        </w:rPr>
        <w:t>4</w:t>
      </w:r>
      <w:r w:rsidR="003809CA">
        <w:rPr>
          <w:u w:val="single"/>
        </w:rPr>
        <w:t>/2021/</w:t>
      </w:r>
      <w:r w:rsidR="00CB40E5">
        <w:rPr>
          <w:u w:val="single"/>
        </w:rPr>
        <w:t>7</w:t>
      </w:r>
      <w:r w:rsidRPr="0054324E">
        <w:rPr>
          <w:u w:val="single"/>
        </w:rPr>
        <w:t xml:space="preserve">:  </w:t>
      </w:r>
      <w:r>
        <w:t>zastupitelstvo obce Vestec bere na vědomí úpravu rozpočt</w:t>
      </w:r>
      <w:r w:rsidR="00147E31">
        <w:t>u dle rozpočtového opatření č. 3/2021 k   31</w:t>
      </w:r>
      <w:r>
        <w:t xml:space="preserve">. </w:t>
      </w:r>
      <w:r w:rsidR="00147E31">
        <w:t>3</w:t>
      </w:r>
      <w:r>
        <w:t>. 2021.</w:t>
      </w:r>
    </w:p>
    <w:p w:rsidR="007D047D" w:rsidRDefault="007D047D" w:rsidP="00A74181">
      <w:pPr>
        <w:jc w:val="both"/>
      </w:pPr>
    </w:p>
    <w:p w:rsidR="00E72A84" w:rsidRDefault="00617F97" w:rsidP="00A74181">
      <w:pPr>
        <w:jc w:val="both"/>
      </w:pPr>
      <w:r>
        <w:t>Schválení závěrečného ú</w:t>
      </w:r>
    </w:p>
    <w:p w:rsidR="00617F97" w:rsidRDefault="00617F97" w:rsidP="00A74181">
      <w:pPr>
        <w:jc w:val="both"/>
      </w:pPr>
      <w:r>
        <w:t>čtu za rok 2020</w:t>
      </w:r>
      <w:r w:rsidR="00552636">
        <w:t xml:space="preserve">, návrh je </w:t>
      </w:r>
      <w:r w:rsidR="00193EB0">
        <w:t xml:space="preserve">řádně zveřejněn od </w:t>
      </w:r>
      <w:r w:rsidR="00552636">
        <w:t>11. 3. 2021</w:t>
      </w:r>
    </w:p>
    <w:p w:rsidR="001D7A41" w:rsidRDefault="001D7A41" w:rsidP="00A74181">
      <w:pPr>
        <w:jc w:val="both"/>
        <w:outlineLvl w:val="0"/>
      </w:pPr>
      <w:r w:rsidRPr="0054324E">
        <w:t xml:space="preserve">Pro :   </w:t>
      </w:r>
      <w:r>
        <w:t xml:space="preserve">7    </w:t>
      </w:r>
      <w:r w:rsidRPr="0054324E">
        <w:t xml:space="preserve">      Proti:      0           Zdržel:     0 </w:t>
      </w:r>
      <w:r w:rsidRPr="0054324E">
        <w:tab/>
      </w:r>
    </w:p>
    <w:p w:rsidR="00BC1AA1" w:rsidRPr="0054324E" w:rsidRDefault="00BC1AA1" w:rsidP="00A74181">
      <w:pPr>
        <w:jc w:val="both"/>
        <w:outlineLvl w:val="0"/>
      </w:pPr>
    </w:p>
    <w:p w:rsidR="001D7A41" w:rsidRDefault="001D7A41" w:rsidP="00A74181">
      <w:pPr>
        <w:jc w:val="both"/>
      </w:pPr>
      <w:r>
        <w:rPr>
          <w:u w:val="single"/>
        </w:rPr>
        <w:lastRenderedPageBreak/>
        <w:t>Usnesení č.4/2021</w:t>
      </w:r>
      <w:r w:rsidRPr="0054324E">
        <w:rPr>
          <w:u w:val="single"/>
        </w:rPr>
        <w:t>/</w:t>
      </w:r>
      <w:r w:rsidR="00CB40E5">
        <w:rPr>
          <w:u w:val="single"/>
        </w:rPr>
        <w:t>8</w:t>
      </w:r>
      <w:r w:rsidR="006F0645">
        <w:rPr>
          <w:u w:val="single"/>
        </w:rPr>
        <w:t xml:space="preserve"> </w:t>
      </w:r>
      <w:r w:rsidRPr="0054324E">
        <w:rPr>
          <w:u w:val="single"/>
        </w:rPr>
        <w:t xml:space="preserve"> :  </w:t>
      </w:r>
      <w:r w:rsidRPr="0054324E">
        <w:t>zastupitelstvo obce Vestec schvaluje</w:t>
      </w:r>
      <w:r w:rsidR="004D464C">
        <w:t xml:space="preserve"> </w:t>
      </w:r>
      <w:r w:rsidR="00193EB0">
        <w:t xml:space="preserve">dle § 17 zák. 250/2000 </w:t>
      </w:r>
      <w:proofErr w:type="spellStart"/>
      <w:r w:rsidR="00193EB0">
        <w:t>Sb</w:t>
      </w:r>
      <w:proofErr w:type="spellEnd"/>
      <w:r w:rsidR="00193EB0">
        <w:t>, o rozpočtových pravidlech územních rozpočtů v platném znění celoroční hospodaření a   „</w:t>
      </w:r>
      <w:r w:rsidR="004D464C">
        <w:t>Závěrečný účet obce Vestec za rok 2020</w:t>
      </w:r>
      <w:r w:rsidR="00193EB0">
        <w:t xml:space="preserve">“ včetně „Zprávy o výsledku přezkoumání hospodaření </w:t>
      </w:r>
      <w:r w:rsidR="004D464C">
        <w:t xml:space="preserve"> </w:t>
      </w:r>
      <w:r w:rsidR="00193EB0">
        <w:t xml:space="preserve">obce Vestec za rok 2020“, a to bez výhrad.  </w:t>
      </w:r>
    </w:p>
    <w:p w:rsidR="00193EB0" w:rsidRDefault="00193EB0" w:rsidP="00A74181">
      <w:pPr>
        <w:jc w:val="both"/>
      </w:pPr>
    </w:p>
    <w:p w:rsidR="00617F97" w:rsidRDefault="00617F97" w:rsidP="00A74181">
      <w:pPr>
        <w:jc w:val="both"/>
      </w:pPr>
      <w:r>
        <w:t>Schválení závěrky za rok 2020</w:t>
      </w:r>
    </w:p>
    <w:p w:rsidR="001D7A41" w:rsidRPr="0054324E" w:rsidRDefault="001D7A41" w:rsidP="00A74181">
      <w:pPr>
        <w:jc w:val="both"/>
        <w:outlineLvl w:val="0"/>
      </w:pPr>
      <w:r w:rsidRPr="0054324E">
        <w:t xml:space="preserve">Pro :   </w:t>
      </w:r>
      <w:r>
        <w:t xml:space="preserve">7    </w:t>
      </w:r>
      <w:r w:rsidRPr="0054324E">
        <w:t xml:space="preserve">      Proti:      0           Zdržel:     0 </w:t>
      </w:r>
      <w:r w:rsidRPr="0054324E">
        <w:tab/>
      </w:r>
    </w:p>
    <w:p w:rsidR="00552636" w:rsidRPr="00552636" w:rsidRDefault="001D7A41" w:rsidP="00A74181">
      <w:pPr>
        <w:autoSpaceDE w:val="0"/>
        <w:autoSpaceDN w:val="0"/>
        <w:adjustRightInd w:val="0"/>
        <w:jc w:val="both"/>
      </w:pPr>
      <w:r w:rsidRPr="00552636">
        <w:rPr>
          <w:u w:val="single"/>
        </w:rPr>
        <w:t>Usnesení č.4/2021/</w:t>
      </w:r>
      <w:r w:rsidR="00CB40E5">
        <w:rPr>
          <w:u w:val="single"/>
        </w:rPr>
        <w:t>9</w:t>
      </w:r>
      <w:r w:rsidR="000B5FBD">
        <w:rPr>
          <w:u w:val="single"/>
        </w:rPr>
        <w:t xml:space="preserve">   </w:t>
      </w:r>
      <w:r w:rsidRPr="00552636">
        <w:rPr>
          <w:u w:val="single"/>
        </w:rPr>
        <w:t xml:space="preserve"> :  </w:t>
      </w:r>
      <w:r w:rsidRPr="00552636">
        <w:t>zastupitelstvo obce Vestec schvaluje</w:t>
      </w:r>
      <w:r w:rsidR="00552636" w:rsidRPr="00552636">
        <w:t xml:space="preserve"> dle </w:t>
      </w:r>
      <w:r w:rsidR="00552636">
        <w:t>§</w:t>
      </w:r>
      <w:r w:rsidR="00552636" w:rsidRPr="00552636">
        <w:t xml:space="preserve"> 4 odst. 8 písm. w) zákona č. </w:t>
      </w:r>
      <w:r w:rsidR="00552636">
        <w:t xml:space="preserve">563l|991 Sb. </w:t>
      </w:r>
      <w:r w:rsidR="00552636" w:rsidRPr="00552636">
        <w:t>o účetnictví,</w:t>
      </w:r>
      <w:r w:rsidR="00552636">
        <w:t xml:space="preserve"> </w:t>
      </w:r>
      <w:r w:rsidR="00552636" w:rsidRPr="00552636">
        <w:t xml:space="preserve">ve znění pozdějších předpisů </w:t>
      </w:r>
      <w:r w:rsidR="00795FA8">
        <w:t>a §</w:t>
      </w:r>
      <w:r w:rsidR="00552636" w:rsidRPr="00552636">
        <w:t xml:space="preserve"> 84 odst. 2 písm. b) </w:t>
      </w:r>
      <w:r w:rsidR="00552636">
        <w:t>zá</w:t>
      </w:r>
      <w:r w:rsidR="00795FA8">
        <w:t>kona č</w:t>
      </w:r>
      <w:r w:rsidR="00552636" w:rsidRPr="00552636">
        <w:t xml:space="preserve">. </w:t>
      </w:r>
      <w:r w:rsidR="00795FA8">
        <w:t>128/</w:t>
      </w:r>
      <w:r w:rsidR="00552636" w:rsidRPr="00552636">
        <w:t xml:space="preserve">2000 Sb., </w:t>
      </w:r>
      <w:r w:rsidR="00552636">
        <w:t xml:space="preserve">o obcích </w:t>
      </w:r>
      <w:r w:rsidR="00552636" w:rsidRPr="00552636">
        <w:t>ve znění pozdějších předpisů,</w:t>
      </w:r>
      <w:r w:rsidR="00552636">
        <w:t xml:space="preserve"> </w:t>
      </w:r>
      <w:r w:rsidR="00552636" w:rsidRPr="00552636">
        <w:t xml:space="preserve"> </w:t>
      </w:r>
      <w:r w:rsidR="00552636">
        <w:t xml:space="preserve">řádnou účetní </w:t>
      </w:r>
      <w:r w:rsidR="00552636" w:rsidRPr="00552636">
        <w:t xml:space="preserve"> závěrku</w:t>
      </w:r>
      <w:r w:rsidR="0050256C">
        <w:t xml:space="preserve"> obce Vestec </w:t>
      </w:r>
      <w:r w:rsidR="00552636" w:rsidRPr="00552636">
        <w:t xml:space="preserve"> za rok 2020 </w:t>
      </w:r>
      <w:r w:rsidR="00DD3239">
        <w:t>včetně</w:t>
      </w:r>
      <w:r w:rsidR="00552636">
        <w:t xml:space="preserve"> v</w:t>
      </w:r>
      <w:r w:rsidR="00552636" w:rsidRPr="00552636">
        <w:t xml:space="preserve">ýsledku hospodaření </w:t>
      </w:r>
      <w:r w:rsidR="00552636">
        <w:t>obce z</w:t>
      </w:r>
      <w:r w:rsidR="00552636" w:rsidRPr="00552636">
        <w:t>a</w:t>
      </w:r>
      <w:r w:rsidR="00552636">
        <w:t xml:space="preserve"> </w:t>
      </w:r>
      <w:r w:rsidR="00552636" w:rsidRPr="00552636">
        <w:t>rok</w:t>
      </w:r>
      <w:r w:rsidR="00552636">
        <w:t xml:space="preserve"> </w:t>
      </w:r>
      <w:r w:rsidR="00552636" w:rsidRPr="00552636">
        <w:t>2020.</w:t>
      </w:r>
    </w:p>
    <w:p w:rsidR="00617F97" w:rsidRDefault="00617F97" w:rsidP="00A74181">
      <w:pPr>
        <w:jc w:val="both"/>
      </w:pPr>
    </w:p>
    <w:p w:rsidR="002B1E18" w:rsidRDefault="00617F97" w:rsidP="00A74181">
      <w:pPr>
        <w:jc w:val="both"/>
      </w:pPr>
      <w:r>
        <w:t>Schválení výběrového řízení na PD</w:t>
      </w:r>
      <w:r w:rsidR="002B1E18">
        <w:t xml:space="preserve"> tlakové kanalizace Malý Vestec. S výběrovým řízením se</w:t>
      </w:r>
      <w:r w:rsidR="00CB40E5">
        <w:t>známila podrobněji M. Ryšavá.  Hodnotící komise ve složení J</w:t>
      </w:r>
      <w:r w:rsidR="00DD3239">
        <w:t xml:space="preserve">anata J., Ing. Novák J., </w:t>
      </w:r>
      <w:r w:rsidR="00CB40E5">
        <w:t>Ryšavá M. se sešla 7.</w:t>
      </w:r>
      <w:r w:rsidR="00B42438">
        <w:t xml:space="preserve"> </w:t>
      </w:r>
      <w:r w:rsidR="00CB40E5">
        <w:t>4.</w:t>
      </w:r>
      <w:r w:rsidR="00B42438">
        <w:t xml:space="preserve"> </w:t>
      </w:r>
      <w:r w:rsidR="00CB40E5">
        <w:t>2021 v 15.30 hod na OU Vest</w:t>
      </w:r>
      <w:r w:rsidR="005A2023">
        <w:t>ec. Celke</w:t>
      </w:r>
      <w:r w:rsidR="00B42438">
        <w:t xml:space="preserve">m obdržela 13 nabídek v cenovém rozmezí </w:t>
      </w:r>
      <w:r w:rsidR="005A2023">
        <w:t xml:space="preserve">314.600 Kč – 701 800 Kč. Vzhledem k hodnotícímu </w:t>
      </w:r>
      <w:r w:rsidR="00B42438">
        <w:t xml:space="preserve">kritériu </w:t>
      </w:r>
      <w:r w:rsidR="00DD3239">
        <w:t xml:space="preserve">byla </w:t>
      </w:r>
      <w:r w:rsidR="002F45CF">
        <w:t xml:space="preserve">jako nejvhodnější </w:t>
      </w:r>
      <w:r w:rsidR="00DD3239">
        <w:t xml:space="preserve">uchazeč </w:t>
      </w:r>
      <w:r w:rsidR="002F45CF">
        <w:t>vybrán</w:t>
      </w:r>
      <w:r w:rsidR="00DD3239">
        <w:t>a</w:t>
      </w:r>
      <w:r w:rsidR="002F45CF">
        <w:t xml:space="preserve"> </w:t>
      </w:r>
      <w:r w:rsidR="002275D0">
        <w:t xml:space="preserve">firma </w:t>
      </w:r>
      <w:proofErr w:type="spellStart"/>
      <w:r w:rsidR="002275D0">
        <w:t>Aquion</w:t>
      </w:r>
      <w:proofErr w:type="spellEnd"/>
      <w:r w:rsidR="002275D0">
        <w:t xml:space="preserve"> s.r.o.</w:t>
      </w:r>
      <w:r w:rsidR="00DD3239">
        <w:t>. N</w:t>
      </w:r>
      <w:r w:rsidR="002275D0">
        <w:t xml:space="preserve">a prvním místě </w:t>
      </w:r>
      <w:r w:rsidR="00DD3239">
        <w:t>se umístila díky splnění kritéria – nejnižší ceny, s cenou 314 600 Kč</w:t>
      </w:r>
      <w:r w:rsidR="002275D0">
        <w:t xml:space="preserve">. </w:t>
      </w:r>
      <w:r w:rsidR="002B1E18">
        <w:t xml:space="preserve">Návrh výběrové komise je </w:t>
      </w:r>
      <w:r w:rsidR="00B42438">
        <w:t>s výše uv</w:t>
      </w:r>
      <w:r w:rsidR="00DD3239">
        <w:t>edenou firmou uzavřít smlouvu o</w:t>
      </w:r>
      <w:r w:rsidR="00B42438">
        <w:t xml:space="preserve"> dílo. </w:t>
      </w:r>
    </w:p>
    <w:p w:rsidR="001D7A41" w:rsidRPr="0054324E" w:rsidRDefault="001D7A41" w:rsidP="00A74181">
      <w:pPr>
        <w:jc w:val="both"/>
        <w:outlineLvl w:val="0"/>
      </w:pPr>
      <w:r w:rsidRPr="0054324E">
        <w:t xml:space="preserve">Pro :   </w:t>
      </w:r>
      <w:r>
        <w:t xml:space="preserve">7    </w:t>
      </w:r>
      <w:r w:rsidRPr="0054324E">
        <w:t xml:space="preserve">      Proti:      0           Zdržel:     0 </w:t>
      </w:r>
      <w:r w:rsidRPr="0054324E">
        <w:tab/>
      </w:r>
    </w:p>
    <w:p w:rsidR="00D47F04" w:rsidRDefault="001D7A41" w:rsidP="00A74181">
      <w:pPr>
        <w:tabs>
          <w:tab w:val="left" w:pos="360"/>
        </w:tabs>
        <w:jc w:val="both"/>
      </w:pPr>
      <w:r>
        <w:rPr>
          <w:u w:val="single"/>
        </w:rPr>
        <w:t>Usnesení č.4/2021</w:t>
      </w:r>
      <w:r w:rsidRPr="0054324E">
        <w:rPr>
          <w:u w:val="single"/>
        </w:rPr>
        <w:t>/</w:t>
      </w:r>
      <w:r w:rsidR="002275D0">
        <w:rPr>
          <w:u w:val="single"/>
        </w:rPr>
        <w:t>10</w:t>
      </w:r>
      <w:r w:rsidRPr="0054324E">
        <w:rPr>
          <w:u w:val="single"/>
        </w:rPr>
        <w:t xml:space="preserve">:  </w:t>
      </w:r>
      <w:r w:rsidRPr="0054324E">
        <w:t>zastupitelstvo obce Vestec schvaluje</w:t>
      </w:r>
      <w:r w:rsidR="002B1E18">
        <w:t xml:space="preserve"> výběrové řízení na PD tlakové kanalizace Malý Vestec </w:t>
      </w:r>
      <w:r w:rsidR="002275D0">
        <w:t xml:space="preserve">a pověřuje starostu k podpisu smlouvy s firmou </w:t>
      </w:r>
      <w:proofErr w:type="spellStart"/>
      <w:r w:rsidR="002275D0">
        <w:t>Aquion</w:t>
      </w:r>
      <w:proofErr w:type="spellEnd"/>
      <w:r w:rsidR="002275D0">
        <w:t xml:space="preserve"> s.r.o.</w:t>
      </w:r>
    </w:p>
    <w:p w:rsidR="00147E31" w:rsidRDefault="00147E31" w:rsidP="00A74181">
      <w:pPr>
        <w:tabs>
          <w:tab w:val="left" w:pos="360"/>
        </w:tabs>
        <w:jc w:val="both"/>
      </w:pPr>
    </w:p>
    <w:p w:rsidR="00AA184A" w:rsidRDefault="007D047D" w:rsidP="00A74181">
      <w:pPr>
        <w:tabs>
          <w:tab w:val="left" w:pos="360"/>
        </w:tabs>
        <w:jc w:val="both"/>
      </w:pPr>
      <w:r w:rsidRPr="0059580A">
        <w:t>6)   Diskuse</w:t>
      </w:r>
    </w:p>
    <w:p w:rsidR="002D51B5" w:rsidRDefault="002D51B5" w:rsidP="00A74181">
      <w:pPr>
        <w:jc w:val="both"/>
        <w:rPr>
          <w:iCs/>
        </w:rPr>
      </w:pPr>
    </w:p>
    <w:p w:rsidR="003B776C" w:rsidRDefault="004D6450" w:rsidP="00A74181">
      <w:pPr>
        <w:jc w:val="both"/>
        <w:rPr>
          <w:iCs/>
        </w:rPr>
      </w:pPr>
      <w:r>
        <w:rPr>
          <w:iCs/>
        </w:rPr>
        <w:t>Majitel nemovitosti čp. 8 požádal o umístění za</w:t>
      </w:r>
      <w:r w:rsidR="00DD3239">
        <w:rPr>
          <w:iCs/>
        </w:rPr>
        <w:t>travňovacích dlaždic do vjezdu.</w:t>
      </w:r>
      <w:r w:rsidR="003B776C">
        <w:rPr>
          <w:iCs/>
        </w:rPr>
        <w:t xml:space="preserve"> </w:t>
      </w:r>
      <w:r w:rsidR="002275D0">
        <w:rPr>
          <w:iCs/>
        </w:rPr>
        <w:t xml:space="preserve">Zastupitelé berou na vědomí a nic nebrání ke zvelebení této části. </w:t>
      </w:r>
    </w:p>
    <w:p w:rsidR="003B776C" w:rsidRDefault="003B776C" w:rsidP="00A74181">
      <w:pPr>
        <w:jc w:val="both"/>
        <w:rPr>
          <w:iCs/>
        </w:rPr>
      </w:pPr>
    </w:p>
    <w:p w:rsidR="003B776C" w:rsidRDefault="00BA79E0" w:rsidP="00A74181">
      <w:pPr>
        <w:jc w:val="both"/>
        <w:rPr>
          <w:iCs/>
        </w:rPr>
      </w:pPr>
      <w:r>
        <w:rPr>
          <w:iCs/>
        </w:rPr>
        <w:t xml:space="preserve">Starosta seznámil s novým </w:t>
      </w:r>
      <w:r w:rsidR="0065003A">
        <w:rPr>
          <w:iCs/>
        </w:rPr>
        <w:t>za</w:t>
      </w:r>
      <w:r>
        <w:rPr>
          <w:iCs/>
        </w:rPr>
        <w:t>měřením chodníku</w:t>
      </w:r>
      <w:r w:rsidR="00DD3239">
        <w:rPr>
          <w:iCs/>
        </w:rPr>
        <w:t xml:space="preserve"> položen  u pozemku </w:t>
      </w:r>
      <w:proofErr w:type="spellStart"/>
      <w:r w:rsidR="00DD3239">
        <w:rPr>
          <w:iCs/>
        </w:rPr>
        <w:t>p.č</w:t>
      </w:r>
      <w:proofErr w:type="spellEnd"/>
      <w:r w:rsidR="00DD3239">
        <w:rPr>
          <w:iCs/>
        </w:rPr>
        <w:t>. 344/41, 344/26 a 344/27</w:t>
      </w:r>
      <w:r w:rsidR="0065003A">
        <w:rPr>
          <w:iCs/>
        </w:rPr>
        <w:t>, který byl špatně</w:t>
      </w:r>
      <w:r w:rsidR="00DD3239">
        <w:rPr>
          <w:iCs/>
        </w:rPr>
        <w:t xml:space="preserve"> zaměřen</w:t>
      </w:r>
      <w:r w:rsidR="002275D0">
        <w:rPr>
          <w:iCs/>
        </w:rPr>
        <w:t>.</w:t>
      </w:r>
    </w:p>
    <w:p w:rsidR="008E7066" w:rsidRDefault="008E7066" w:rsidP="00A74181">
      <w:pPr>
        <w:jc w:val="both"/>
        <w:outlineLvl w:val="0"/>
      </w:pPr>
      <w:r>
        <w:t xml:space="preserve">Záměr zveřejnění směny části pozemku </w:t>
      </w:r>
      <w:proofErr w:type="spellStart"/>
      <w:r>
        <w:t>p.č</w:t>
      </w:r>
      <w:proofErr w:type="spellEnd"/>
      <w:r>
        <w:t xml:space="preserve">. 344/41 o výměře 19 m2 a </w:t>
      </w:r>
      <w:proofErr w:type="spellStart"/>
      <w:r>
        <w:t>p.č</w:t>
      </w:r>
      <w:proofErr w:type="spellEnd"/>
      <w:r>
        <w:t xml:space="preserve">. 344/26 o výměře 5 m2 za část pozemku </w:t>
      </w:r>
      <w:r w:rsidR="009759F2">
        <w:t xml:space="preserve">ve vlastnictví p. </w:t>
      </w:r>
      <w:proofErr w:type="spellStart"/>
      <w:r w:rsidR="009759F2">
        <w:t>xxx</w:t>
      </w:r>
      <w:proofErr w:type="spellEnd"/>
      <w:r w:rsidR="009759F2">
        <w:t xml:space="preserve"> </w:t>
      </w:r>
      <w:r w:rsidR="009D13AB">
        <w:t xml:space="preserve"> část 344/27 o výměře 4 m2 bez finančního vyrovnání. Důvod je </w:t>
      </w:r>
      <w:r w:rsidR="00392555">
        <w:t xml:space="preserve">takový, že bychom nemuseli bourat a předělávat chodník. </w:t>
      </w:r>
    </w:p>
    <w:p w:rsidR="00BA79E0" w:rsidRPr="0054324E" w:rsidRDefault="00BA79E0" w:rsidP="00A74181">
      <w:pPr>
        <w:jc w:val="both"/>
      </w:pPr>
      <w:r w:rsidRPr="0054324E">
        <w:t xml:space="preserve">Pro :   </w:t>
      </w:r>
      <w:r>
        <w:t xml:space="preserve">7    </w:t>
      </w:r>
      <w:r w:rsidRPr="0054324E">
        <w:t xml:space="preserve">      Proti:      0           Zdržel:     0 </w:t>
      </w:r>
      <w:r w:rsidRPr="0054324E">
        <w:tab/>
      </w:r>
    </w:p>
    <w:p w:rsidR="00BA79E0" w:rsidRDefault="00BA79E0" w:rsidP="00A74181">
      <w:pPr>
        <w:jc w:val="both"/>
        <w:rPr>
          <w:iCs/>
        </w:rPr>
      </w:pPr>
      <w:r>
        <w:rPr>
          <w:u w:val="single"/>
        </w:rPr>
        <w:t>Usnesení č.4/2021</w:t>
      </w:r>
      <w:r w:rsidRPr="0054324E">
        <w:rPr>
          <w:u w:val="single"/>
        </w:rPr>
        <w:t>/</w:t>
      </w:r>
      <w:r w:rsidR="002275D0">
        <w:rPr>
          <w:u w:val="single"/>
        </w:rPr>
        <w:t>11</w:t>
      </w:r>
      <w:r w:rsidRPr="0054324E">
        <w:rPr>
          <w:u w:val="single"/>
        </w:rPr>
        <w:t xml:space="preserve">:  </w:t>
      </w:r>
      <w:r w:rsidRPr="0054324E">
        <w:t>zastupitelstvo obce Vestec schvaluje</w:t>
      </w:r>
      <w:r w:rsidR="00D80898">
        <w:t xml:space="preserve"> zveřejnění záměru směny části pozemků </w:t>
      </w:r>
      <w:proofErr w:type="spellStart"/>
      <w:r w:rsidR="00D80898">
        <w:t>p.č</w:t>
      </w:r>
      <w:proofErr w:type="spellEnd"/>
      <w:r w:rsidR="00D80898">
        <w:t xml:space="preserve">. 344/41 o výměře 19 m2 a </w:t>
      </w:r>
      <w:proofErr w:type="spellStart"/>
      <w:r w:rsidR="00D80898">
        <w:t>p.č</w:t>
      </w:r>
      <w:proofErr w:type="spellEnd"/>
      <w:r w:rsidR="00D80898">
        <w:t>. 344/26 o výměře 5 m2 za část poze</w:t>
      </w:r>
      <w:r w:rsidR="009759F2">
        <w:t xml:space="preserve">mku ve vlastnictví p. </w:t>
      </w:r>
      <w:proofErr w:type="spellStart"/>
      <w:r w:rsidR="009759F2">
        <w:t>xxx</w:t>
      </w:r>
      <w:proofErr w:type="spellEnd"/>
      <w:r w:rsidR="009759F2">
        <w:t xml:space="preserve"> </w:t>
      </w:r>
      <w:r w:rsidR="00D80898">
        <w:t xml:space="preserve"> část 344/27 o výměře 4 m2 bez finančního vyrovnání.</w:t>
      </w:r>
    </w:p>
    <w:p w:rsidR="003B776C" w:rsidRDefault="003B776C" w:rsidP="00A74181">
      <w:pPr>
        <w:jc w:val="both"/>
        <w:rPr>
          <w:iCs/>
        </w:rPr>
      </w:pPr>
    </w:p>
    <w:p w:rsidR="00E75AF2" w:rsidRDefault="00E75AF2" w:rsidP="00A74181">
      <w:pPr>
        <w:jc w:val="both"/>
        <w:rPr>
          <w:iCs/>
        </w:rPr>
      </w:pPr>
      <w:r>
        <w:rPr>
          <w:iCs/>
        </w:rPr>
        <w:t xml:space="preserve">B. Plachý seznámil s nabídkou na výrobu kontejneru na Mercedes.  </w:t>
      </w:r>
      <w:r w:rsidR="003009C1">
        <w:rPr>
          <w:iCs/>
        </w:rPr>
        <w:t>Jeden kus je objednán od firmy C</w:t>
      </w:r>
      <w:r w:rsidR="004B0CC0">
        <w:rPr>
          <w:iCs/>
        </w:rPr>
        <w:t>T</w:t>
      </w:r>
      <w:bookmarkStart w:id="0" w:name="_GoBack"/>
      <w:bookmarkEnd w:id="0"/>
      <w:r w:rsidR="003009C1">
        <w:rPr>
          <w:iCs/>
        </w:rPr>
        <w:t xml:space="preserve">S Okřínek a druhý by zhotovil I. </w:t>
      </w:r>
      <w:proofErr w:type="spellStart"/>
      <w:r w:rsidR="003009C1">
        <w:rPr>
          <w:iCs/>
        </w:rPr>
        <w:t>Hamral</w:t>
      </w:r>
      <w:proofErr w:type="spellEnd"/>
      <w:r w:rsidR="003009C1">
        <w:rPr>
          <w:iCs/>
        </w:rPr>
        <w:t xml:space="preserve">, který předloží cenovou nabídku. </w:t>
      </w:r>
    </w:p>
    <w:p w:rsidR="00E75AF2" w:rsidRDefault="00E75AF2" w:rsidP="00A74181">
      <w:pPr>
        <w:jc w:val="both"/>
        <w:rPr>
          <w:iCs/>
        </w:rPr>
      </w:pPr>
    </w:p>
    <w:p w:rsidR="00E75AF2" w:rsidRDefault="004A4F9A" w:rsidP="00A74181">
      <w:pPr>
        <w:jc w:val="both"/>
        <w:rPr>
          <w:iCs/>
        </w:rPr>
      </w:pPr>
      <w:r>
        <w:rPr>
          <w:iCs/>
        </w:rPr>
        <w:t xml:space="preserve">Z. Němec se dotázal ohledně opravy retardéru na Malé straně. </w:t>
      </w:r>
      <w:r w:rsidR="003009C1">
        <w:rPr>
          <w:iCs/>
        </w:rPr>
        <w:t xml:space="preserve">Starosta odpověděl, že je objednána firma, která </w:t>
      </w:r>
      <w:r w:rsidR="00DD3239">
        <w:rPr>
          <w:iCs/>
        </w:rPr>
        <w:t xml:space="preserve">retardér v tomto místě </w:t>
      </w:r>
      <w:r w:rsidR="003009C1">
        <w:rPr>
          <w:iCs/>
        </w:rPr>
        <w:t xml:space="preserve">opraví. </w:t>
      </w:r>
    </w:p>
    <w:p w:rsidR="00291AF8" w:rsidRDefault="004A4F9A" w:rsidP="00A74181">
      <w:pPr>
        <w:jc w:val="both"/>
        <w:rPr>
          <w:iCs/>
        </w:rPr>
      </w:pPr>
      <w:r>
        <w:rPr>
          <w:iCs/>
        </w:rPr>
        <w:t>Z. Němec se dotázal n</w:t>
      </w:r>
      <w:r w:rsidR="00E61630">
        <w:rPr>
          <w:iCs/>
        </w:rPr>
        <w:t>a konverzaci</w:t>
      </w:r>
      <w:r w:rsidR="009759F2">
        <w:rPr>
          <w:iCs/>
        </w:rPr>
        <w:t xml:space="preserve"> s </w:t>
      </w:r>
      <w:r w:rsidR="00291AF8">
        <w:rPr>
          <w:iCs/>
        </w:rPr>
        <w:t>občanem</w:t>
      </w:r>
      <w:r w:rsidR="009759F2">
        <w:rPr>
          <w:iCs/>
        </w:rPr>
        <w:t xml:space="preserve"> </w:t>
      </w:r>
      <w:proofErr w:type="spellStart"/>
      <w:r w:rsidR="009759F2">
        <w:rPr>
          <w:iCs/>
        </w:rPr>
        <w:t>xxx</w:t>
      </w:r>
      <w:proofErr w:type="spellEnd"/>
      <w:r w:rsidR="00E61630">
        <w:rPr>
          <w:iCs/>
        </w:rPr>
        <w:t xml:space="preserve"> ohledně </w:t>
      </w:r>
      <w:r w:rsidR="00291AF8">
        <w:rPr>
          <w:iCs/>
        </w:rPr>
        <w:t xml:space="preserve">OZV o odpadech. Paní Šteflová a Ryšavá se několikrát snažily občanovi vysvětlit princip placení, ale stále toto není z jeho strany uzavřeno. Proto paní Ryšavá přeposlala celou konverzaci všem zastupitelům.  Zastupitelé navrhli odepsat, že celou věc </w:t>
      </w:r>
      <w:r w:rsidR="003E38D8">
        <w:rPr>
          <w:iCs/>
        </w:rPr>
        <w:t xml:space="preserve">s ohledem na všechny již poskytnuté informace </w:t>
      </w:r>
      <w:r w:rsidR="00291AF8">
        <w:rPr>
          <w:iCs/>
        </w:rPr>
        <w:t>bere</w:t>
      </w:r>
      <w:r w:rsidR="003E38D8">
        <w:rPr>
          <w:iCs/>
        </w:rPr>
        <w:t>me</w:t>
      </w:r>
      <w:r w:rsidR="009759F2">
        <w:rPr>
          <w:iCs/>
        </w:rPr>
        <w:t xml:space="preserve"> </w:t>
      </w:r>
      <w:r w:rsidR="00291AF8">
        <w:rPr>
          <w:iCs/>
        </w:rPr>
        <w:t>za uzavřenou a dále si ohledně tohoto problému nebudeme dopisovat.</w:t>
      </w:r>
    </w:p>
    <w:p w:rsidR="00E61630" w:rsidRDefault="00E61630" w:rsidP="00A74181">
      <w:pPr>
        <w:jc w:val="both"/>
        <w:rPr>
          <w:iCs/>
        </w:rPr>
      </w:pPr>
    </w:p>
    <w:p w:rsidR="00E61630" w:rsidRDefault="00E61630" w:rsidP="00A74181">
      <w:pPr>
        <w:jc w:val="both"/>
        <w:rPr>
          <w:iCs/>
        </w:rPr>
      </w:pPr>
      <w:r>
        <w:rPr>
          <w:iCs/>
        </w:rPr>
        <w:t>B. Plachý se d</w:t>
      </w:r>
      <w:r w:rsidR="00C96EB5">
        <w:rPr>
          <w:iCs/>
        </w:rPr>
        <w:t xml:space="preserve">otázal na možnost směny pozemků, které navrhl na minulém zasedání. </w:t>
      </w:r>
    </w:p>
    <w:p w:rsidR="00E61630" w:rsidRDefault="00E61630" w:rsidP="00A74181">
      <w:pPr>
        <w:jc w:val="both"/>
        <w:rPr>
          <w:iCs/>
        </w:rPr>
      </w:pPr>
      <w:r>
        <w:rPr>
          <w:iCs/>
        </w:rPr>
        <w:t>M. Ryšavá navrhl</w:t>
      </w:r>
      <w:r w:rsidR="00DD3239">
        <w:rPr>
          <w:iCs/>
        </w:rPr>
        <w:t xml:space="preserve">a </w:t>
      </w:r>
      <w:r w:rsidR="00C96EB5">
        <w:rPr>
          <w:iCs/>
        </w:rPr>
        <w:t>sejít</w:t>
      </w:r>
      <w:r w:rsidR="00DD3239">
        <w:rPr>
          <w:iCs/>
        </w:rPr>
        <w:t xml:space="preserve"> se</w:t>
      </w:r>
      <w:r w:rsidR="00C96EB5">
        <w:rPr>
          <w:iCs/>
        </w:rPr>
        <w:t xml:space="preserve"> k</w:t>
      </w:r>
      <w:r w:rsidR="00DD3239">
        <w:rPr>
          <w:iCs/>
        </w:rPr>
        <w:t> </w:t>
      </w:r>
      <w:r w:rsidR="00C96EB5">
        <w:rPr>
          <w:iCs/>
        </w:rPr>
        <w:t>projednání</w:t>
      </w:r>
      <w:r w:rsidR="00DD3239">
        <w:rPr>
          <w:iCs/>
        </w:rPr>
        <w:t xml:space="preserve"> všech otevřených otázek ohledně pozemků </w:t>
      </w:r>
      <w:r w:rsidR="00C96EB5">
        <w:rPr>
          <w:iCs/>
        </w:rPr>
        <w:t xml:space="preserve">a ujasnit si priority obce. </w:t>
      </w:r>
    </w:p>
    <w:p w:rsidR="00E61630" w:rsidRDefault="00E61630" w:rsidP="00A74181">
      <w:pPr>
        <w:jc w:val="both"/>
        <w:rPr>
          <w:iCs/>
        </w:rPr>
      </w:pPr>
    </w:p>
    <w:p w:rsidR="0000251C" w:rsidRDefault="0000251C" w:rsidP="00A74181">
      <w:pPr>
        <w:jc w:val="both"/>
        <w:rPr>
          <w:iCs/>
        </w:rPr>
      </w:pPr>
      <w:r>
        <w:rPr>
          <w:iCs/>
        </w:rPr>
        <w:t>B. Plachý se dotá</w:t>
      </w:r>
      <w:r w:rsidR="00B73EA7">
        <w:rPr>
          <w:iCs/>
        </w:rPr>
        <w:t>zal</w:t>
      </w:r>
      <w:r w:rsidR="00DD3239">
        <w:rPr>
          <w:iCs/>
        </w:rPr>
        <w:t>, zda je hotové vytyčení struhy</w:t>
      </w:r>
      <w:r w:rsidR="00B73EA7">
        <w:rPr>
          <w:iCs/>
        </w:rPr>
        <w:t xml:space="preserve"> za čp. 141. Starosta odpověděl, že geodet má</w:t>
      </w:r>
      <w:r w:rsidR="00DD3239">
        <w:rPr>
          <w:iCs/>
        </w:rPr>
        <w:t xml:space="preserve"> tento úkon již zadán</w:t>
      </w:r>
      <w:r w:rsidR="00B73EA7">
        <w:rPr>
          <w:iCs/>
        </w:rPr>
        <w:t xml:space="preserve">. </w:t>
      </w:r>
    </w:p>
    <w:p w:rsidR="0000251C" w:rsidRDefault="0000251C" w:rsidP="00A74181">
      <w:pPr>
        <w:jc w:val="both"/>
        <w:rPr>
          <w:iCs/>
        </w:rPr>
      </w:pPr>
    </w:p>
    <w:p w:rsidR="0000251C" w:rsidRDefault="0000251C" w:rsidP="00A74181">
      <w:pPr>
        <w:jc w:val="both"/>
        <w:rPr>
          <w:iCs/>
        </w:rPr>
      </w:pPr>
      <w:r>
        <w:rPr>
          <w:iCs/>
        </w:rPr>
        <w:t>B.</w:t>
      </w:r>
      <w:r w:rsidR="00DD3239">
        <w:rPr>
          <w:iCs/>
        </w:rPr>
        <w:t xml:space="preserve"> Plachý informoval, že seznámil</w:t>
      </w:r>
      <w:r>
        <w:rPr>
          <w:iCs/>
        </w:rPr>
        <w:t xml:space="preserve"> členy ČRS MO Vestec s možnostmi stavby rybníčku. </w:t>
      </w:r>
      <w:r w:rsidR="006C0903">
        <w:rPr>
          <w:iCs/>
        </w:rPr>
        <w:t xml:space="preserve">ZO se vyjádřili, že budou podporovat návrh </w:t>
      </w:r>
      <w:r w:rsidR="00B73EA7">
        <w:rPr>
          <w:iCs/>
        </w:rPr>
        <w:t xml:space="preserve">o výstavbě </w:t>
      </w:r>
      <w:r w:rsidR="00DD3239">
        <w:rPr>
          <w:iCs/>
        </w:rPr>
        <w:t xml:space="preserve">větší nádrže o objemu </w:t>
      </w:r>
      <w:r w:rsidR="006C0903">
        <w:rPr>
          <w:iCs/>
        </w:rPr>
        <w:t>cca 240 m3</w:t>
      </w:r>
      <w:r w:rsidR="00B73EA7">
        <w:rPr>
          <w:iCs/>
        </w:rPr>
        <w:t>.</w:t>
      </w:r>
    </w:p>
    <w:p w:rsidR="0000251C" w:rsidRDefault="0000251C" w:rsidP="00A74181">
      <w:pPr>
        <w:jc w:val="both"/>
        <w:rPr>
          <w:iCs/>
        </w:rPr>
      </w:pPr>
    </w:p>
    <w:p w:rsidR="00E75AF2" w:rsidRDefault="0000251C" w:rsidP="00A74181">
      <w:pPr>
        <w:jc w:val="both"/>
        <w:rPr>
          <w:iCs/>
        </w:rPr>
      </w:pPr>
      <w:r>
        <w:rPr>
          <w:iCs/>
        </w:rPr>
        <w:t>Starosta informoval, že ja</w:t>
      </w:r>
      <w:r w:rsidR="00DD3239">
        <w:rPr>
          <w:iCs/>
        </w:rPr>
        <w:t xml:space="preserve">kmile přijde návrh ÚPO Vestec, </w:t>
      </w:r>
      <w:r>
        <w:rPr>
          <w:iCs/>
        </w:rPr>
        <w:t>všem</w:t>
      </w:r>
      <w:r w:rsidR="00DD3239">
        <w:rPr>
          <w:iCs/>
        </w:rPr>
        <w:t xml:space="preserve"> tento návrh</w:t>
      </w:r>
      <w:r>
        <w:rPr>
          <w:iCs/>
        </w:rPr>
        <w:t xml:space="preserve"> rozešle. </w:t>
      </w:r>
    </w:p>
    <w:p w:rsidR="00E75AF2" w:rsidRDefault="00E75AF2" w:rsidP="00A74181">
      <w:pPr>
        <w:jc w:val="both"/>
        <w:rPr>
          <w:iCs/>
        </w:rPr>
      </w:pPr>
    </w:p>
    <w:p w:rsidR="009F0482" w:rsidRDefault="009F0482" w:rsidP="00A74181">
      <w:pPr>
        <w:jc w:val="both"/>
        <w:rPr>
          <w:iCs/>
        </w:rPr>
      </w:pPr>
      <w:r>
        <w:rPr>
          <w:iCs/>
        </w:rPr>
        <w:t>I.</w:t>
      </w:r>
      <w:r w:rsidR="00DD3239">
        <w:rPr>
          <w:iCs/>
        </w:rPr>
        <w:t xml:space="preserve"> </w:t>
      </w:r>
      <w:r>
        <w:rPr>
          <w:iCs/>
        </w:rPr>
        <w:t xml:space="preserve">Jeníková se dotázala na možnou výměnu prken u kolotoče na Obecnici. Starosta odpověděl, že je </w:t>
      </w:r>
      <w:r w:rsidR="00DD3239">
        <w:rPr>
          <w:iCs/>
        </w:rPr>
        <w:t>výmě</w:t>
      </w:r>
      <w:r w:rsidR="00182203">
        <w:rPr>
          <w:iCs/>
        </w:rPr>
        <w:t>na prken je již zadána.</w:t>
      </w:r>
    </w:p>
    <w:p w:rsidR="009F0482" w:rsidRDefault="009F0482" w:rsidP="00A74181">
      <w:pPr>
        <w:jc w:val="both"/>
        <w:rPr>
          <w:iCs/>
        </w:rPr>
      </w:pPr>
    </w:p>
    <w:p w:rsidR="009F0482" w:rsidRDefault="009F0482" w:rsidP="00A74181">
      <w:pPr>
        <w:jc w:val="both"/>
        <w:rPr>
          <w:iCs/>
        </w:rPr>
      </w:pPr>
      <w:r>
        <w:rPr>
          <w:iCs/>
        </w:rPr>
        <w:t>M.</w:t>
      </w:r>
      <w:r w:rsidR="00DD3239">
        <w:rPr>
          <w:iCs/>
        </w:rPr>
        <w:t xml:space="preserve"> Ryšavá se dotázala, zda podáme žádost o dotaci na projekt TK</w:t>
      </w:r>
      <w:r>
        <w:rPr>
          <w:iCs/>
        </w:rPr>
        <w:t xml:space="preserve"> na Krajský úřad Středočeského kraje.  </w:t>
      </w:r>
      <w:r w:rsidR="00E15B03">
        <w:rPr>
          <w:iCs/>
        </w:rPr>
        <w:t>L. Šteflová roz</w:t>
      </w:r>
      <w:r w:rsidR="00C1787C">
        <w:rPr>
          <w:iCs/>
        </w:rPr>
        <w:t>e</w:t>
      </w:r>
      <w:r w:rsidR="00E15B03">
        <w:rPr>
          <w:iCs/>
        </w:rPr>
        <w:t>šle</w:t>
      </w:r>
      <w:r w:rsidR="00DC7E2D">
        <w:rPr>
          <w:iCs/>
        </w:rPr>
        <w:t xml:space="preserve"> odk</w:t>
      </w:r>
      <w:r w:rsidR="00E15B03">
        <w:rPr>
          <w:iCs/>
        </w:rPr>
        <w:t xml:space="preserve">az na prezentaci, která proběhne </w:t>
      </w:r>
      <w:r w:rsidR="00DC7E2D">
        <w:rPr>
          <w:iCs/>
        </w:rPr>
        <w:t xml:space="preserve"> 22. 4. 2021 od 13.30 hodin. </w:t>
      </w:r>
    </w:p>
    <w:p w:rsidR="00F84D55" w:rsidRDefault="00F84D55" w:rsidP="00A74181">
      <w:pPr>
        <w:jc w:val="both"/>
        <w:rPr>
          <w:iCs/>
        </w:rPr>
      </w:pPr>
    </w:p>
    <w:p w:rsidR="00F84D55" w:rsidRDefault="00F84D55" w:rsidP="00A74181">
      <w:pPr>
        <w:jc w:val="both"/>
        <w:rPr>
          <w:iCs/>
        </w:rPr>
      </w:pPr>
      <w:r>
        <w:rPr>
          <w:iCs/>
        </w:rPr>
        <w:t>M. Ryšavá se dotázala v jakém stád</w:t>
      </w:r>
      <w:r w:rsidR="00DC7E2D">
        <w:rPr>
          <w:iCs/>
        </w:rPr>
        <w:t>iu je jednání ohledně zastávky v Malém Vestci. Sta</w:t>
      </w:r>
      <w:r w:rsidR="009759F2">
        <w:rPr>
          <w:iCs/>
        </w:rPr>
        <w:t xml:space="preserve">rosta odpověděl, že se pan </w:t>
      </w:r>
      <w:proofErr w:type="spellStart"/>
      <w:r w:rsidR="009759F2">
        <w:rPr>
          <w:iCs/>
        </w:rPr>
        <w:t>xxx</w:t>
      </w:r>
      <w:proofErr w:type="spellEnd"/>
      <w:r w:rsidR="009759F2">
        <w:rPr>
          <w:iCs/>
        </w:rPr>
        <w:t xml:space="preserve"> </w:t>
      </w:r>
      <w:r w:rsidR="00DC7E2D">
        <w:rPr>
          <w:iCs/>
        </w:rPr>
        <w:t xml:space="preserve"> dosud neozval. </w:t>
      </w:r>
    </w:p>
    <w:p w:rsidR="00F84D55" w:rsidRDefault="00F84D55" w:rsidP="00A74181">
      <w:pPr>
        <w:jc w:val="both"/>
        <w:rPr>
          <w:iCs/>
        </w:rPr>
      </w:pPr>
    </w:p>
    <w:p w:rsidR="00F84D55" w:rsidRPr="009F0482" w:rsidRDefault="00DD3239" w:rsidP="00A74181">
      <w:pPr>
        <w:jc w:val="both"/>
        <w:rPr>
          <w:iCs/>
        </w:rPr>
      </w:pPr>
      <w:r>
        <w:rPr>
          <w:iCs/>
        </w:rPr>
        <w:t>M. Ryšavá navrhla</w:t>
      </w:r>
      <w:r w:rsidR="00F84D55">
        <w:rPr>
          <w:iCs/>
        </w:rPr>
        <w:t xml:space="preserve"> udělat vítání občánků 12. 6. 2021</w:t>
      </w:r>
      <w:r w:rsidR="00DC7E2D">
        <w:rPr>
          <w:iCs/>
        </w:rPr>
        <w:t xml:space="preserve">, pokud tomu situace dovolí. </w:t>
      </w:r>
    </w:p>
    <w:p w:rsidR="00E75AF2" w:rsidRDefault="00E75AF2" w:rsidP="00A74181">
      <w:pPr>
        <w:jc w:val="both"/>
        <w:rPr>
          <w:iCs/>
        </w:rPr>
      </w:pPr>
    </w:p>
    <w:p w:rsidR="009F0482" w:rsidRDefault="00F84D55" w:rsidP="00A74181">
      <w:pPr>
        <w:jc w:val="both"/>
        <w:rPr>
          <w:iCs/>
        </w:rPr>
      </w:pPr>
      <w:r>
        <w:rPr>
          <w:iCs/>
        </w:rPr>
        <w:t>M. Ryšavá dala námět na kompletn</w:t>
      </w:r>
      <w:r w:rsidR="00DD3239">
        <w:rPr>
          <w:iCs/>
        </w:rPr>
        <w:t>í výměnu topení v budově čp. 26 s tím, že</w:t>
      </w:r>
      <w:r>
        <w:rPr>
          <w:iCs/>
        </w:rPr>
        <w:t xml:space="preserve"> by každý byt a úřad měl samostatné topení. </w:t>
      </w:r>
    </w:p>
    <w:p w:rsidR="009F0482" w:rsidRDefault="009F0482" w:rsidP="00A74181">
      <w:pPr>
        <w:jc w:val="both"/>
        <w:rPr>
          <w:iCs/>
        </w:rPr>
      </w:pPr>
    </w:p>
    <w:p w:rsidR="009F0482" w:rsidRDefault="009F0482" w:rsidP="00A74181">
      <w:pPr>
        <w:jc w:val="both"/>
        <w:rPr>
          <w:iCs/>
        </w:rPr>
      </w:pPr>
    </w:p>
    <w:p w:rsidR="009F0482" w:rsidRDefault="009F0482" w:rsidP="00A74181">
      <w:pPr>
        <w:jc w:val="both"/>
        <w:rPr>
          <w:iCs/>
        </w:rPr>
      </w:pPr>
    </w:p>
    <w:p w:rsidR="009F0482" w:rsidRDefault="009F0482" w:rsidP="00A74181">
      <w:pPr>
        <w:jc w:val="both"/>
        <w:rPr>
          <w:iCs/>
        </w:rPr>
      </w:pPr>
    </w:p>
    <w:p w:rsidR="00E75AF2" w:rsidRDefault="00E75AF2" w:rsidP="00A74181">
      <w:pPr>
        <w:jc w:val="both"/>
        <w:rPr>
          <w:iCs/>
        </w:rPr>
      </w:pPr>
    </w:p>
    <w:p w:rsidR="002B53DB" w:rsidRDefault="002D51B5" w:rsidP="00A74181">
      <w:pPr>
        <w:jc w:val="both"/>
        <w:rPr>
          <w:iCs/>
        </w:rPr>
      </w:pPr>
      <w:r>
        <w:rPr>
          <w:iCs/>
        </w:rPr>
        <w:t xml:space="preserve">Příští zasedání </w:t>
      </w:r>
      <w:r w:rsidR="0000080D">
        <w:rPr>
          <w:iCs/>
        </w:rPr>
        <w:t>se bude konat:</w:t>
      </w:r>
      <w:r w:rsidR="00DC7E2D">
        <w:rPr>
          <w:iCs/>
        </w:rPr>
        <w:t xml:space="preserve"> </w:t>
      </w:r>
      <w:r w:rsidR="00DD3239">
        <w:rPr>
          <w:iCs/>
        </w:rPr>
        <w:t>24. 5. 2021</w:t>
      </w:r>
      <w:r>
        <w:rPr>
          <w:iCs/>
        </w:rPr>
        <w:t xml:space="preserve"> od 18 hodin</w:t>
      </w:r>
    </w:p>
    <w:p w:rsidR="002D51B5" w:rsidRDefault="002D51B5" w:rsidP="00A74181">
      <w:pPr>
        <w:jc w:val="both"/>
        <w:rPr>
          <w:iCs/>
        </w:rPr>
      </w:pPr>
    </w:p>
    <w:p w:rsidR="002D51B5" w:rsidRDefault="002D51B5" w:rsidP="00A74181">
      <w:pPr>
        <w:jc w:val="both"/>
        <w:rPr>
          <w:iCs/>
        </w:rPr>
      </w:pPr>
    </w:p>
    <w:p w:rsidR="002D51B5" w:rsidRDefault="002D51B5" w:rsidP="00A74181">
      <w:pPr>
        <w:jc w:val="both"/>
        <w:rPr>
          <w:iCs/>
        </w:rPr>
      </w:pPr>
    </w:p>
    <w:p w:rsidR="003F25CA" w:rsidRDefault="003F25CA" w:rsidP="00A74181">
      <w:pPr>
        <w:jc w:val="both"/>
        <w:rPr>
          <w:iCs/>
        </w:rPr>
      </w:pPr>
    </w:p>
    <w:p w:rsidR="003F25CA" w:rsidRDefault="003F25CA" w:rsidP="00A74181">
      <w:pPr>
        <w:jc w:val="both"/>
        <w:rPr>
          <w:iCs/>
        </w:rPr>
      </w:pPr>
    </w:p>
    <w:p w:rsidR="003F25CA" w:rsidRPr="008B11DA" w:rsidRDefault="003F25CA" w:rsidP="00A74181">
      <w:pPr>
        <w:jc w:val="both"/>
        <w:rPr>
          <w:iCs/>
        </w:rPr>
      </w:pPr>
    </w:p>
    <w:p w:rsidR="0098088D" w:rsidRPr="008B11DA" w:rsidRDefault="0098088D" w:rsidP="00A74181">
      <w:pPr>
        <w:jc w:val="both"/>
        <w:rPr>
          <w:iCs/>
        </w:rPr>
      </w:pPr>
    </w:p>
    <w:p w:rsidR="00D91BEA" w:rsidRPr="008B11DA" w:rsidRDefault="00B46EF5" w:rsidP="00A74181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:rsidR="00D91BEA" w:rsidRPr="008B11DA" w:rsidRDefault="00B46EF5" w:rsidP="00A74181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497EA7">
        <w:rPr>
          <w:i/>
          <w:iCs/>
          <w:color w:val="auto"/>
          <w:sz w:val="24"/>
          <w:szCs w:val="24"/>
        </w:rPr>
        <w:t xml:space="preserve">    </w:t>
      </w:r>
      <w:r w:rsidR="00DC7E2D">
        <w:rPr>
          <w:i/>
          <w:iCs/>
          <w:color w:val="auto"/>
          <w:sz w:val="24"/>
          <w:szCs w:val="24"/>
        </w:rPr>
        <w:t>Zdeněk  Něme</w:t>
      </w:r>
      <w:r w:rsidR="00497EA7">
        <w:rPr>
          <w:i/>
          <w:iCs/>
          <w:color w:val="auto"/>
          <w:sz w:val="24"/>
          <w:szCs w:val="24"/>
        </w:rPr>
        <w:t>c</w:t>
      </w:r>
      <w:r w:rsidR="00961ACA">
        <w:rPr>
          <w:i/>
          <w:iCs/>
          <w:color w:val="auto"/>
          <w:sz w:val="24"/>
          <w:szCs w:val="24"/>
        </w:rPr>
        <w:t xml:space="preserve">                                    </w:t>
      </w:r>
      <w:r w:rsidR="00497EA7">
        <w:rPr>
          <w:i/>
          <w:iCs/>
          <w:color w:val="auto"/>
          <w:sz w:val="24"/>
          <w:szCs w:val="24"/>
        </w:rPr>
        <w:t xml:space="preserve">     </w:t>
      </w:r>
      <w:r w:rsidR="00DC7E2D">
        <w:rPr>
          <w:i/>
          <w:iCs/>
          <w:color w:val="auto"/>
          <w:sz w:val="24"/>
          <w:szCs w:val="24"/>
        </w:rPr>
        <w:t>René Procházka</w:t>
      </w:r>
      <w:r w:rsidR="000441CD" w:rsidRPr="008B11DA">
        <w:rPr>
          <w:i/>
          <w:iCs/>
          <w:color w:val="auto"/>
          <w:sz w:val="24"/>
          <w:szCs w:val="24"/>
        </w:rPr>
        <w:t xml:space="preserve">                       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:rsidR="00D91BEA" w:rsidRDefault="00B46EF5" w:rsidP="00A74181">
      <w:pPr>
        <w:jc w:val="both"/>
        <w:rPr>
          <w:i/>
          <w:iCs/>
        </w:rPr>
      </w:pPr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p w:rsidR="00193EB0" w:rsidRDefault="00193EB0" w:rsidP="00A74181">
      <w:pPr>
        <w:jc w:val="both"/>
        <w:rPr>
          <w:i/>
          <w:iCs/>
        </w:rPr>
      </w:pPr>
    </w:p>
    <w:p w:rsidR="00193EB0" w:rsidRDefault="00193EB0" w:rsidP="00A74181">
      <w:pPr>
        <w:jc w:val="both"/>
        <w:rPr>
          <w:i/>
          <w:iCs/>
        </w:rPr>
      </w:pPr>
    </w:p>
    <w:p w:rsidR="00193EB0" w:rsidRDefault="00193EB0" w:rsidP="00A74181">
      <w:pPr>
        <w:jc w:val="both"/>
        <w:rPr>
          <w:i/>
          <w:iCs/>
        </w:rPr>
      </w:pPr>
    </w:p>
    <w:p w:rsidR="0050256C" w:rsidRDefault="0050256C" w:rsidP="00A74181">
      <w:pPr>
        <w:jc w:val="both"/>
        <w:rPr>
          <w:i/>
          <w:iCs/>
        </w:rPr>
      </w:pPr>
    </w:p>
    <w:sectPr w:rsidR="0050256C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8F2CE4"/>
    <w:multiLevelType w:val="hybridMultilevel"/>
    <w:tmpl w:val="CD26C4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>
    <w:nsid w:val="157C7348"/>
    <w:multiLevelType w:val="hybridMultilevel"/>
    <w:tmpl w:val="AD8A1E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7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CB40FC2"/>
    <w:multiLevelType w:val="hybridMultilevel"/>
    <w:tmpl w:val="4D201F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7195224"/>
    <w:multiLevelType w:val="hybridMultilevel"/>
    <w:tmpl w:val="F7ECA2A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9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C427EA1"/>
    <w:multiLevelType w:val="hybridMultilevel"/>
    <w:tmpl w:val="84C2799E"/>
    <w:lvl w:ilvl="0" w:tplc="8F3432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CC870F3"/>
    <w:multiLevelType w:val="hybridMultilevel"/>
    <w:tmpl w:val="C44AD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636"/>
        </w:tabs>
        <w:ind w:left="1636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8BA3B55"/>
    <w:multiLevelType w:val="hybridMultilevel"/>
    <w:tmpl w:val="6A40AE9A"/>
    <w:lvl w:ilvl="0" w:tplc="60F65A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8"/>
  </w:num>
  <w:num w:numId="3">
    <w:abstractNumId w:val="2"/>
  </w:num>
  <w:num w:numId="4">
    <w:abstractNumId w:val="24"/>
  </w:num>
  <w:num w:numId="5">
    <w:abstractNumId w:val="11"/>
  </w:num>
  <w:num w:numId="6">
    <w:abstractNumId w:val="5"/>
  </w:num>
  <w:num w:numId="7">
    <w:abstractNumId w:val="23"/>
  </w:num>
  <w:num w:numId="8">
    <w:abstractNumId w:val="8"/>
  </w:num>
  <w:num w:numId="9">
    <w:abstractNumId w:val="28"/>
  </w:num>
  <w:num w:numId="10">
    <w:abstractNumId w:val="7"/>
  </w:num>
  <w:num w:numId="11">
    <w:abstractNumId w:val="22"/>
  </w:num>
  <w:num w:numId="12">
    <w:abstractNumId w:val="4"/>
  </w:num>
  <w:num w:numId="13">
    <w:abstractNumId w:val="0"/>
  </w:num>
  <w:num w:numId="14">
    <w:abstractNumId w:val="14"/>
  </w:num>
  <w:num w:numId="15">
    <w:abstractNumId w:val="26"/>
  </w:num>
  <w:num w:numId="16">
    <w:abstractNumId w:val="17"/>
  </w:num>
  <w:num w:numId="17">
    <w:abstractNumId w:val="25"/>
  </w:num>
  <w:num w:numId="18">
    <w:abstractNumId w:val="19"/>
  </w:num>
  <w:num w:numId="19">
    <w:abstractNumId w:val="2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  <w:num w:numId="22">
    <w:abstractNumId w:val="15"/>
  </w:num>
  <w:num w:numId="23">
    <w:abstractNumId w:val="13"/>
  </w:num>
  <w:num w:numId="24">
    <w:abstractNumId w:val="12"/>
  </w:num>
  <w:num w:numId="2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0"/>
  </w:num>
  <w:num w:numId="28">
    <w:abstractNumId w:val="27"/>
  </w:num>
  <w:num w:numId="29">
    <w:abstractNumId w:val="1"/>
  </w:num>
  <w:num w:numId="30">
    <w:abstractNumId w:val="3"/>
  </w:num>
  <w:num w:numId="31">
    <w:abstractNumId w:val="20"/>
  </w:num>
  <w:num w:numId="32">
    <w:abstractNumId w:val="9"/>
  </w:num>
  <w:num w:numId="3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080D"/>
    <w:rsid w:val="000012A1"/>
    <w:rsid w:val="0000251C"/>
    <w:rsid w:val="00006796"/>
    <w:rsid w:val="00007DCD"/>
    <w:rsid w:val="00013084"/>
    <w:rsid w:val="0001310C"/>
    <w:rsid w:val="000134DA"/>
    <w:rsid w:val="00013591"/>
    <w:rsid w:val="000146B0"/>
    <w:rsid w:val="00017976"/>
    <w:rsid w:val="000203B4"/>
    <w:rsid w:val="00020FBC"/>
    <w:rsid w:val="000212CD"/>
    <w:rsid w:val="00023D24"/>
    <w:rsid w:val="00034AF6"/>
    <w:rsid w:val="00034C0A"/>
    <w:rsid w:val="00036A70"/>
    <w:rsid w:val="000401E7"/>
    <w:rsid w:val="000441CD"/>
    <w:rsid w:val="00044220"/>
    <w:rsid w:val="00050C57"/>
    <w:rsid w:val="00056F20"/>
    <w:rsid w:val="000600E1"/>
    <w:rsid w:val="00065620"/>
    <w:rsid w:val="00066D9F"/>
    <w:rsid w:val="0007357C"/>
    <w:rsid w:val="000762BF"/>
    <w:rsid w:val="00077A22"/>
    <w:rsid w:val="000819AD"/>
    <w:rsid w:val="000820B2"/>
    <w:rsid w:val="0008297B"/>
    <w:rsid w:val="000922DA"/>
    <w:rsid w:val="00093801"/>
    <w:rsid w:val="000954AA"/>
    <w:rsid w:val="00095F28"/>
    <w:rsid w:val="00097350"/>
    <w:rsid w:val="000A12CB"/>
    <w:rsid w:val="000A22F9"/>
    <w:rsid w:val="000A5ECD"/>
    <w:rsid w:val="000A6760"/>
    <w:rsid w:val="000B181D"/>
    <w:rsid w:val="000B1D67"/>
    <w:rsid w:val="000B572B"/>
    <w:rsid w:val="000B5FBD"/>
    <w:rsid w:val="000C49CB"/>
    <w:rsid w:val="000C7CB1"/>
    <w:rsid w:val="000E0740"/>
    <w:rsid w:val="000E1142"/>
    <w:rsid w:val="000E21C2"/>
    <w:rsid w:val="000E37B7"/>
    <w:rsid w:val="000E5A54"/>
    <w:rsid w:val="000F33F6"/>
    <w:rsid w:val="000F78A2"/>
    <w:rsid w:val="001017E5"/>
    <w:rsid w:val="001021BA"/>
    <w:rsid w:val="00103814"/>
    <w:rsid w:val="00106BFE"/>
    <w:rsid w:val="00106E15"/>
    <w:rsid w:val="0011276D"/>
    <w:rsid w:val="00112CCD"/>
    <w:rsid w:val="001132ED"/>
    <w:rsid w:val="00123BFE"/>
    <w:rsid w:val="001319F7"/>
    <w:rsid w:val="001330B8"/>
    <w:rsid w:val="0013612B"/>
    <w:rsid w:val="00141D85"/>
    <w:rsid w:val="001439A2"/>
    <w:rsid w:val="00147794"/>
    <w:rsid w:val="00147E31"/>
    <w:rsid w:val="001656A9"/>
    <w:rsid w:val="001679A1"/>
    <w:rsid w:val="00174E95"/>
    <w:rsid w:val="00175841"/>
    <w:rsid w:val="00176AB0"/>
    <w:rsid w:val="0018012E"/>
    <w:rsid w:val="00182203"/>
    <w:rsid w:val="00182871"/>
    <w:rsid w:val="00185BDB"/>
    <w:rsid w:val="001865E5"/>
    <w:rsid w:val="00187158"/>
    <w:rsid w:val="001879CC"/>
    <w:rsid w:val="00193EB0"/>
    <w:rsid w:val="001946DD"/>
    <w:rsid w:val="001A20EC"/>
    <w:rsid w:val="001A2A03"/>
    <w:rsid w:val="001A4308"/>
    <w:rsid w:val="001A4609"/>
    <w:rsid w:val="001A661E"/>
    <w:rsid w:val="001B356B"/>
    <w:rsid w:val="001B6092"/>
    <w:rsid w:val="001B7572"/>
    <w:rsid w:val="001C00FF"/>
    <w:rsid w:val="001D1CB9"/>
    <w:rsid w:val="001D2B00"/>
    <w:rsid w:val="001D3729"/>
    <w:rsid w:val="001D3D4A"/>
    <w:rsid w:val="001D4B8D"/>
    <w:rsid w:val="001D5CA3"/>
    <w:rsid w:val="001D64A3"/>
    <w:rsid w:val="001D7A41"/>
    <w:rsid w:val="001E0D81"/>
    <w:rsid w:val="001E4551"/>
    <w:rsid w:val="001E7D83"/>
    <w:rsid w:val="001F03DC"/>
    <w:rsid w:val="001F5291"/>
    <w:rsid w:val="001F54F5"/>
    <w:rsid w:val="001F6486"/>
    <w:rsid w:val="002069D8"/>
    <w:rsid w:val="00214787"/>
    <w:rsid w:val="00220589"/>
    <w:rsid w:val="00222093"/>
    <w:rsid w:val="002246C3"/>
    <w:rsid w:val="00227506"/>
    <w:rsid w:val="002275D0"/>
    <w:rsid w:val="00233140"/>
    <w:rsid w:val="00233B00"/>
    <w:rsid w:val="0024062F"/>
    <w:rsid w:val="0024403E"/>
    <w:rsid w:val="002444DB"/>
    <w:rsid w:val="00245373"/>
    <w:rsid w:val="002477E8"/>
    <w:rsid w:val="00250377"/>
    <w:rsid w:val="00255D30"/>
    <w:rsid w:val="00267FA2"/>
    <w:rsid w:val="002760E1"/>
    <w:rsid w:val="002762F8"/>
    <w:rsid w:val="002800A7"/>
    <w:rsid w:val="002810CB"/>
    <w:rsid w:val="00281E42"/>
    <w:rsid w:val="0028203A"/>
    <w:rsid w:val="00282737"/>
    <w:rsid w:val="0028740C"/>
    <w:rsid w:val="00287538"/>
    <w:rsid w:val="0029184B"/>
    <w:rsid w:val="00291AF8"/>
    <w:rsid w:val="00293298"/>
    <w:rsid w:val="00294D73"/>
    <w:rsid w:val="002A351D"/>
    <w:rsid w:val="002B1E18"/>
    <w:rsid w:val="002B3F84"/>
    <w:rsid w:val="002B408C"/>
    <w:rsid w:val="002B53DB"/>
    <w:rsid w:val="002B7E0F"/>
    <w:rsid w:val="002C0305"/>
    <w:rsid w:val="002C17DD"/>
    <w:rsid w:val="002C58CF"/>
    <w:rsid w:val="002D04A5"/>
    <w:rsid w:val="002D4485"/>
    <w:rsid w:val="002D4BFA"/>
    <w:rsid w:val="002D51B5"/>
    <w:rsid w:val="002D5386"/>
    <w:rsid w:val="002D6AAD"/>
    <w:rsid w:val="002E20E1"/>
    <w:rsid w:val="002E2633"/>
    <w:rsid w:val="002E28D9"/>
    <w:rsid w:val="002E6014"/>
    <w:rsid w:val="002F05C0"/>
    <w:rsid w:val="002F2641"/>
    <w:rsid w:val="002F4209"/>
    <w:rsid w:val="002F45CF"/>
    <w:rsid w:val="002F544B"/>
    <w:rsid w:val="002F77D4"/>
    <w:rsid w:val="00300758"/>
    <w:rsid w:val="003009C1"/>
    <w:rsid w:val="00305E18"/>
    <w:rsid w:val="003064E3"/>
    <w:rsid w:val="0030681C"/>
    <w:rsid w:val="00312013"/>
    <w:rsid w:val="00312B2D"/>
    <w:rsid w:val="00314C73"/>
    <w:rsid w:val="00315FE6"/>
    <w:rsid w:val="003252E6"/>
    <w:rsid w:val="00330EE8"/>
    <w:rsid w:val="00331E13"/>
    <w:rsid w:val="00334D88"/>
    <w:rsid w:val="003456B5"/>
    <w:rsid w:val="00346244"/>
    <w:rsid w:val="00350976"/>
    <w:rsid w:val="00352C2E"/>
    <w:rsid w:val="00362375"/>
    <w:rsid w:val="00362C58"/>
    <w:rsid w:val="00363239"/>
    <w:rsid w:val="00365284"/>
    <w:rsid w:val="003778AF"/>
    <w:rsid w:val="00377AD5"/>
    <w:rsid w:val="003809CA"/>
    <w:rsid w:val="00383099"/>
    <w:rsid w:val="00383EAA"/>
    <w:rsid w:val="00385163"/>
    <w:rsid w:val="003862FA"/>
    <w:rsid w:val="00387240"/>
    <w:rsid w:val="00390EA3"/>
    <w:rsid w:val="003912C2"/>
    <w:rsid w:val="00392555"/>
    <w:rsid w:val="00394801"/>
    <w:rsid w:val="00396F74"/>
    <w:rsid w:val="003A16C8"/>
    <w:rsid w:val="003A39C7"/>
    <w:rsid w:val="003A41FE"/>
    <w:rsid w:val="003B741E"/>
    <w:rsid w:val="003B776C"/>
    <w:rsid w:val="003C0734"/>
    <w:rsid w:val="003C076D"/>
    <w:rsid w:val="003C2DE4"/>
    <w:rsid w:val="003C41A6"/>
    <w:rsid w:val="003C6A70"/>
    <w:rsid w:val="003C7567"/>
    <w:rsid w:val="003D007E"/>
    <w:rsid w:val="003D5EA4"/>
    <w:rsid w:val="003E38D8"/>
    <w:rsid w:val="003F25CA"/>
    <w:rsid w:val="003F2AEF"/>
    <w:rsid w:val="003F377D"/>
    <w:rsid w:val="003F57F9"/>
    <w:rsid w:val="00403FFF"/>
    <w:rsid w:val="00406202"/>
    <w:rsid w:val="004102DD"/>
    <w:rsid w:val="004126D1"/>
    <w:rsid w:val="0042312C"/>
    <w:rsid w:val="004237E4"/>
    <w:rsid w:val="004262B5"/>
    <w:rsid w:val="00427E25"/>
    <w:rsid w:val="00427EF9"/>
    <w:rsid w:val="004302B4"/>
    <w:rsid w:val="00437CD3"/>
    <w:rsid w:val="00452346"/>
    <w:rsid w:val="00452DFD"/>
    <w:rsid w:val="00454F85"/>
    <w:rsid w:val="00456061"/>
    <w:rsid w:val="00456B0B"/>
    <w:rsid w:val="00461F48"/>
    <w:rsid w:val="00464E5C"/>
    <w:rsid w:val="00465A86"/>
    <w:rsid w:val="00470207"/>
    <w:rsid w:val="00471EE7"/>
    <w:rsid w:val="0047484B"/>
    <w:rsid w:val="004801CC"/>
    <w:rsid w:val="00481EC9"/>
    <w:rsid w:val="0048209C"/>
    <w:rsid w:val="00482AB7"/>
    <w:rsid w:val="0048735C"/>
    <w:rsid w:val="00490BE8"/>
    <w:rsid w:val="00492417"/>
    <w:rsid w:val="004940D1"/>
    <w:rsid w:val="004965D4"/>
    <w:rsid w:val="00497B05"/>
    <w:rsid w:val="00497EA7"/>
    <w:rsid w:val="00497ED5"/>
    <w:rsid w:val="004A17CC"/>
    <w:rsid w:val="004A4F9A"/>
    <w:rsid w:val="004A57A9"/>
    <w:rsid w:val="004A7850"/>
    <w:rsid w:val="004A7F59"/>
    <w:rsid w:val="004B0CC0"/>
    <w:rsid w:val="004B16D4"/>
    <w:rsid w:val="004B67D1"/>
    <w:rsid w:val="004C150E"/>
    <w:rsid w:val="004C240C"/>
    <w:rsid w:val="004C448D"/>
    <w:rsid w:val="004D464C"/>
    <w:rsid w:val="004D6450"/>
    <w:rsid w:val="004D7208"/>
    <w:rsid w:val="004D7824"/>
    <w:rsid w:val="004E21C0"/>
    <w:rsid w:val="004E3349"/>
    <w:rsid w:val="004E5FD3"/>
    <w:rsid w:val="004F0A1E"/>
    <w:rsid w:val="004F2F06"/>
    <w:rsid w:val="004F552B"/>
    <w:rsid w:val="0050256C"/>
    <w:rsid w:val="00507906"/>
    <w:rsid w:val="00513222"/>
    <w:rsid w:val="00513F45"/>
    <w:rsid w:val="005168AE"/>
    <w:rsid w:val="00517C13"/>
    <w:rsid w:val="00517ED2"/>
    <w:rsid w:val="00523B29"/>
    <w:rsid w:val="005261D5"/>
    <w:rsid w:val="005278EE"/>
    <w:rsid w:val="00531A67"/>
    <w:rsid w:val="00531F99"/>
    <w:rsid w:val="005340DB"/>
    <w:rsid w:val="005341E9"/>
    <w:rsid w:val="005411AF"/>
    <w:rsid w:val="0054324E"/>
    <w:rsid w:val="0054651C"/>
    <w:rsid w:val="00550491"/>
    <w:rsid w:val="00552636"/>
    <w:rsid w:val="00555230"/>
    <w:rsid w:val="00564D1B"/>
    <w:rsid w:val="005652FC"/>
    <w:rsid w:val="00572D8D"/>
    <w:rsid w:val="005734A9"/>
    <w:rsid w:val="00574379"/>
    <w:rsid w:val="005766AC"/>
    <w:rsid w:val="005769FE"/>
    <w:rsid w:val="005829BB"/>
    <w:rsid w:val="005829BF"/>
    <w:rsid w:val="00587D1E"/>
    <w:rsid w:val="00587D91"/>
    <w:rsid w:val="005946C5"/>
    <w:rsid w:val="0059580A"/>
    <w:rsid w:val="00595DDD"/>
    <w:rsid w:val="005A10F7"/>
    <w:rsid w:val="005A16A6"/>
    <w:rsid w:val="005A2023"/>
    <w:rsid w:val="005B3D84"/>
    <w:rsid w:val="005B6165"/>
    <w:rsid w:val="005C7662"/>
    <w:rsid w:val="005D1038"/>
    <w:rsid w:val="005D77E4"/>
    <w:rsid w:val="005E29B3"/>
    <w:rsid w:val="005F3BB5"/>
    <w:rsid w:val="005F5897"/>
    <w:rsid w:val="005F5D78"/>
    <w:rsid w:val="005F7B07"/>
    <w:rsid w:val="00604AC9"/>
    <w:rsid w:val="006071C7"/>
    <w:rsid w:val="00614C98"/>
    <w:rsid w:val="0061735E"/>
    <w:rsid w:val="00617F97"/>
    <w:rsid w:val="006210A5"/>
    <w:rsid w:val="006220C8"/>
    <w:rsid w:val="00622F5D"/>
    <w:rsid w:val="006365F2"/>
    <w:rsid w:val="00641B9E"/>
    <w:rsid w:val="0064421C"/>
    <w:rsid w:val="0065003A"/>
    <w:rsid w:val="00652B1B"/>
    <w:rsid w:val="006531F0"/>
    <w:rsid w:val="006547A4"/>
    <w:rsid w:val="0065590A"/>
    <w:rsid w:val="00656DCD"/>
    <w:rsid w:val="006570A8"/>
    <w:rsid w:val="00663205"/>
    <w:rsid w:val="00663C6C"/>
    <w:rsid w:val="00665E62"/>
    <w:rsid w:val="00677FE4"/>
    <w:rsid w:val="006902F7"/>
    <w:rsid w:val="00692853"/>
    <w:rsid w:val="00694606"/>
    <w:rsid w:val="00694E08"/>
    <w:rsid w:val="006A0421"/>
    <w:rsid w:val="006A20EC"/>
    <w:rsid w:val="006A2119"/>
    <w:rsid w:val="006A298E"/>
    <w:rsid w:val="006B4085"/>
    <w:rsid w:val="006B73DA"/>
    <w:rsid w:val="006C0903"/>
    <w:rsid w:val="006C560C"/>
    <w:rsid w:val="006D48BE"/>
    <w:rsid w:val="006D5E35"/>
    <w:rsid w:val="006D5E6E"/>
    <w:rsid w:val="006E0338"/>
    <w:rsid w:val="006E1511"/>
    <w:rsid w:val="006F018B"/>
    <w:rsid w:val="006F0645"/>
    <w:rsid w:val="006F157C"/>
    <w:rsid w:val="006F49F7"/>
    <w:rsid w:val="00702E70"/>
    <w:rsid w:val="007037C6"/>
    <w:rsid w:val="00705FE4"/>
    <w:rsid w:val="00706C26"/>
    <w:rsid w:val="00706CA6"/>
    <w:rsid w:val="00710C99"/>
    <w:rsid w:val="00712B4E"/>
    <w:rsid w:val="00720C54"/>
    <w:rsid w:val="00725EEE"/>
    <w:rsid w:val="00730680"/>
    <w:rsid w:val="007317AE"/>
    <w:rsid w:val="00734C58"/>
    <w:rsid w:val="007353D9"/>
    <w:rsid w:val="007425CA"/>
    <w:rsid w:val="0074295C"/>
    <w:rsid w:val="00746E7D"/>
    <w:rsid w:val="00747B24"/>
    <w:rsid w:val="00750818"/>
    <w:rsid w:val="00751138"/>
    <w:rsid w:val="00751FB7"/>
    <w:rsid w:val="00752114"/>
    <w:rsid w:val="00754B0C"/>
    <w:rsid w:val="00754B68"/>
    <w:rsid w:val="00755CC1"/>
    <w:rsid w:val="00757AF9"/>
    <w:rsid w:val="0077043F"/>
    <w:rsid w:val="00774D7C"/>
    <w:rsid w:val="00776FCD"/>
    <w:rsid w:val="007805CE"/>
    <w:rsid w:val="007818E3"/>
    <w:rsid w:val="0078342D"/>
    <w:rsid w:val="007836E8"/>
    <w:rsid w:val="0079007F"/>
    <w:rsid w:val="00795FA8"/>
    <w:rsid w:val="007A023F"/>
    <w:rsid w:val="007B160C"/>
    <w:rsid w:val="007D047D"/>
    <w:rsid w:val="007D1C22"/>
    <w:rsid w:val="007D1E19"/>
    <w:rsid w:val="007D47A4"/>
    <w:rsid w:val="007D748C"/>
    <w:rsid w:val="007E0082"/>
    <w:rsid w:val="007E281C"/>
    <w:rsid w:val="007E4018"/>
    <w:rsid w:val="007E4801"/>
    <w:rsid w:val="007E5636"/>
    <w:rsid w:val="007E5CBE"/>
    <w:rsid w:val="007F5C9F"/>
    <w:rsid w:val="007F6ADB"/>
    <w:rsid w:val="007F72A9"/>
    <w:rsid w:val="00804D46"/>
    <w:rsid w:val="00807D32"/>
    <w:rsid w:val="0081257D"/>
    <w:rsid w:val="00812858"/>
    <w:rsid w:val="008133CD"/>
    <w:rsid w:val="00813D52"/>
    <w:rsid w:val="00816A4F"/>
    <w:rsid w:val="00816C44"/>
    <w:rsid w:val="008171D5"/>
    <w:rsid w:val="008216A6"/>
    <w:rsid w:val="008235F1"/>
    <w:rsid w:val="0083233E"/>
    <w:rsid w:val="00837CD2"/>
    <w:rsid w:val="008404A4"/>
    <w:rsid w:val="00840D74"/>
    <w:rsid w:val="00842B75"/>
    <w:rsid w:val="0084404A"/>
    <w:rsid w:val="00845190"/>
    <w:rsid w:val="00851A64"/>
    <w:rsid w:val="008542DB"/>
    <w:rsid w:val="00855F8F"/>
    <w:rsid w:val="00860E6D"/>
    <w:rsid w:val="0086507C"/>
    <w:rsid w:val="008658E5"/>
    <w:rsid w:val="008679A5"/>
    <w:rsid w:val="00870935"/>
    <w:rsid w:val="00873315"/>
    <w:rsid w:val="008739B4"/>
    <w:rsid w:val="008758BD"/>
    <w:rsid w:val="0088287F"/>
    <w:rsid w:val="008877D2"/>
    <w:rsid w:val="00892269"/>
    <w:rsid w:val="008947AD"/>
    <w:rsid w:val="008952A5"/>
    <w:rsid w:val="00895EC7"/>
    <w:rsid w:val="00897BA8"/>
    <w:rsid w:val="008A7F89"/>
    <w:rsid w:val="008B11DA"/>
    <w:rsid w:val="008B495A"/>
    <w:rsid w:val="008B4FDF"/>
    <w:rsid w:val="008C0EBA"/>
    <w:rsid w:val="008C4F30"/>
    <w:rsid w:val="008C5010"/>
    <w:rsid w:val="008C6A83"/>
    <w:rsid w:val="008C7E2B"/>
    <w:rsid w:val="008E210D"/>
    <w:rsid w:val="008E2601"/>
    <w:rsid w:val="008E7066"/>
    <w:rsid w:val="008F40AE"/>
    <w:rsid w:val="008F42B4"/>
    <w:rsid w:val="008F45AA"/>
    <w:rsid w:val="00900463"/>
    <w:rsid w:val="009142F4"/>
    <w:rsid w:val="00932400"/>
    <w:rsid w:val="00933D8C"/>
    <w:rsid w:val="00935E76"/>
    <w:rsid w:val="00936486"/>
    <w:rsid w:val="009475B7"/>
    <w:rsid w:val="0095116A"/>
    <w:rsid w:val="00954BBF"/>
    <w:rsid w:val="00957D17"/>
    <w:rsid w:val="0096031C"/>
    <w:rsid w:val="00961ACA"/>
    <w:rsid w:val="00967286"/>
    <w:rsid w:val="009759F2"/>
    <w:rsid w:val="0098088D"/>
    <w:rsid w:val="009A04CF"/>
    <w:rsid w:val="009A08A2"/>
    <w:rsid w:val="009A108E"/>
    <w:rsid w:val="009A746B"/>
    <w:rsid w:val="009B7D72"/>
    <w:rsid w:val="009C2A12"/>
    <w:rsid w:val="009C52D6"/>
    <w:rsid w:val="009D060E"/>
    <w:rsid w:val="009D12AD"/>
    <w:rsid w:val="009D13AB"/>
    <w:rsid w:val="009D2A9A"/>
    <w:rsid w:val="009D7C51"/>
    <w:rsid w:val="009E4FC9"/>
    <w:rsid w:val="009E7383"/>
    <w:rsid w:val="009F0482"/>
    <w:rsid w:val="009F4DED"/>
    <w:rsid w:val="009F5C83"/>
    <w:rsid w:val="009F604B"/>
    <w:rsid w:val="00A0032A"/>
    <w:rsid w:val="00A030D6"/>
    <w:rsid w:val="00A036A9"/>
    <w:rsid w:val="00A05B0B"/>
    <w:rsid w:val="00A060FC"/>
    <w:rsid w:val="00A10026"/>
    <w:rsid w:val="00A15756"/>
    <w:rsid w:val="00A15CF0"/>
    <w:rsid w:val="00A16B6F"/>
    <w:rsid w:val="00A21DCA"/>
    <w:rsid w:val="00A2464B"/>
    <w:rsid w:val="00A310C0"/>
    <w:rsid w:val="00A337A7"/>
    <w:rsid w:val="00A35917"/>
    <w:rsid w:val="00A37E7D"/>
    <w:rsid w:val="00A4042B"/>
    <w:rsid w:val="00A4196B"/>
    <w:rsid w:val="00A4413B"/>
    <w:rsid w:val="00A4494C"/>
    <w:rsid w:val="00A51281"/>
    <w:rsid w:val="00A53F8C"/>
    <w:rsid w:val="00A560A6"/>
    <w:rsid w:val="00A64CCF"/>
    <w:rsid w:val="00A66B4C"/>
    <w:rsid w:val="00A70098"/>
    <w:rsid w:val="00A74181"/>
    <w:rsid w:val="00A76985"/>
    <w:rsid w:val="00A80717"/>
    <w:rsid w:val="00A808F3"/>
    <w:rsid w:val="00A80B09"/>
    <w:rsid w:val="00A83C70"/>
    <w:rsid w:val="00A84665"/>
    <w:rsid w:val="00A919C9"/>
    <w:rsid w:val="00A934C5"/>
    <w:rsid w:val="00A93FD6"/>
    <w:rsid w:val="00A94402"/>
    <w:rsid w:val="00A945D7"/>
    <w:rsid w:val="00A97EAA"/>
    <w:rsid w:val="00AA184A"/>
    <w:rsid w:val="00AA2148"/>
    <w:rsid w:val="00AA2DDD"/>
    <w:rsid w:val="00AA3311"/>
    <w:rsid w:val="00AA34CF"/>
    <w:rsid w:val="00AA57BB"/>
    <w:rsid w:val="00AA664B"/>
    <w:rsid w:val="00AA6E4F"/>
    <w:rsid w:val="00AB1451"/>
    <w:rsid w:val="00AB1BD7"/>
    <w:rsid w:val="00AB293A"/>
    <w:rsid w:val="00AB577A"/>
    <w:rsid w:val="00AB63DC"/>
    <w:rsid w:val="00AC353F"/>
    <w:rsid w:val="00AC5DF3"/>
    <w:rsid w:val="00AC6C25"/>
    <w:rsid w:val="00AC6EF3"/>
    <w:rsid w:val="00AD2346"/>
    <w:rsid w:val="00AE01B0"/>
    <w:rsid w:val="00AE0A13"/>
    <w:rsid w:val="00AE5122"/>
    <w:rsid w:val="00AE73AC"/>
    <w:rsid w:val="00AE785B"/>
    <w:rsid w:val="00AF0657"/>
    <w:rsid w:val="00AF2F46"/>
    <w:rsid w:val="00AF305A"/>
    <w:rsid w:val="00AF4E31"/>
    <w:rsid w:val="00B02044"/>
    <w:rsid w:val="00B02C29"/>
    <w:rsid w:val="00B05EA2"/>
    <w:rsid w:val="00B064CF"/>
    <w:rsid w:val="00B1125B"/>
    <w:rsid w:val="00B11E30"/>
    <w:rsid w:val="00B1426E"/>
    <w:rsid w:val="00B1533D"/>
    <w:rsid w:val="00B15B2E"/>
    <w:rsid w:val="00B23D41"/>
    <w:rsid w:val="00B250E3"/>
    <w:rsid w:val="00B2526F"/>
    <w:rsid w:val="00B360D8"/>
    <w:rsid w:val="00B40D7E"/>
    <w:rsid w:val="00B42438"/>
    <w:rsid w:val="00B42668"/>
    <w:rsid w:val="00B43DBE"/>
    <w:rsid w:val="00B45216"/>
    <w:rsid w:val="00B46EF5"/>
    <w:rsid w:val="00B5278F"/>
    <w:rsid w:val="00B63DB7"/>
    <w:rsid w:val="00B7137D"/>
    <w:rsid w:val="00B717D6"/>
    <w:rsid w:val="00B73EA7"/>
    <w:rsid w:val="00B80191"/>
    <w:rsid w:val="00B83D51"/>
    <w:rsid w:val="00B849C5"/>
    <w:rsid w:val="00B94BC7"/>
    <w:rsid w:val="00BA0665"/>
    <w:rsid w:val="00BA79E0"/>
    <w:rsid w:val="00BA7F84"/>
    <w:rsid w:val="00BB4DB9"/>
    <w:rsid w:val="00BC0BFC"/>
    <w:rsid w:val="00BC1568"/>
    <w:rsid w:val="00BC1AA1"/>
    <w:rsid w:val="00BC6680"/>
    <w:rsid w:val="00BE0F2B"/>
    <w:rsid w:val="00BE5BBD"/>
    <w:rsid w:val="00BF0234"/>
    <w:rsid w:val="00BF6283"/>
    <w:rsid w:val="00BF63D4"/>
    <w:rsid w:val="00BF6C14"/>
    <w:rsid w:val="00BF7BED"/>
    <w:rsid w:val="00C122F7"/>
    <w:rsid w:val="00C125B9"/>
    <w:rsid w:val="00C13FF1"/>
    <w:rsid w:val="00C15611"/>
    <w:rsid w:val="00C15AA7"/>
    <w:rsid w:val="00C1787C"/>
    <w:rsid w:val="00C20739"/>
    <w:rsid w:val="00C20DF0"/>
    <w:rsid w:val="00C24445"/>
    <w:rsid w:val="00C25FAC"/>
    <w:rsid w:val="00C33ECF"/>
    <w:rsid w:val="00C36D70"/>
    <w:rsid w:val="00C37A8F"/>
    <w:rsid w:val="00C404A9"/>
    <w:rsid w:val="00C42A6B"/>
    <w:rsid w:val="00C467BB"/>
    <w:rsid w:val="00C46C57"/>
    <w:rsid w:val="00C5135A"/>
    <w:rsid w:val="00C5288F"/>
    <w:rsid w:val="00C53534"/>
    <w:rsid w:val="00C55F82"/>
    <w:rsid w:val="00C561CE"/>
    <w:rsid w:val="00C6060F"/>
    <w:rsid w:val="00C616A1"/>
    <w:rsid w:val="00C621E5"/>
    <w:rsid w:val="00C718F2"/>
    <w:rsid w:val="00C7607E"/>
    <w:rsid w:val="00C845A3"/>
    <w:rsid w:val="00C84CD1"/>
    <w:rsid w:val="00C87AF8"/>
    <w:rsid w:val="00C94702"/>
    <w:rsid w:val="00C94795"/>
    <w:rsid w:val="00C95725"/>
    <w:rsid w:val="00C9598D"/>
    <w:rsid w:val="00C96EB5"/>
    <w:rsid w:val="00CB40E5"/>
    <w:rsid w:val="00CB51DF"/>
    <w:rsid w:val="00CC2445"/>
    <w:rsid w:val="00CC5357"/>
    <w:rsid w:val="00CC656A"/>
    <w:rsid w:val="00CC65F3"/>
    <w:rsid w:val="00CD0F43"/>
    <w:rsid w:val="00CD6DF6"/>
    <w:rsid w:val="00CD7452"/>
    <w:rsid w:val="00CE069F"/>
    <w:rsid w:val="00CE12E1"/>
    <w:rsid w:val="00CE37FB"/>
    <w:rsid w:val="00CE64E6"/>
    <w:rsid w:val="00D03D24"/>
    <w:rsid w:val="00D0515B"/>
    <w:rsid w:val="00D05EFA"/>
    <w:rsid w:val="00D22196"/>
    <w:rsid w:val="00D2261F"/>
    <w:rsid w:val="00D35C97"/>
    <w:rsid w:val="00D3634E"/>
    <w:rsid w:val="00D45200"/>
    <w:rsid w:val="00D45B0A"/>
    <w:rsid w:val="00D4783D"/>
    <w:rsid w:val="00D47F04"/>
    <w:rsid w:val="00D520F7"/>
    <w:rsid w:val="00D56310"/>
    <w:rsid w:val="00D60A53"/>
    <w:rsid w:val="00D61203"/>
    <w:rsid w:val="00D64C35"/>
    <w:rsid w:val="00D671F1"/>
    <w:rsid w:val="00D73BC3"/>
    <w:rsid w:val="00D74905"/>
    <w:rsid w:val="00D76F03"/>
    <w:rsid w:val="00D80898"/>
    <w:rsid w:val="00D814C4"/>
    <w:rsid w:val="00D83B5C"/>
    <w:rsid w:val="00D9010A"/>
    <w:rsid w:val="00D90F65"/>
    <w:rsid w:val="00D914DB"/>
    <w:rsid w:val="00D91BEA"/>
    <w:rsid w:val="00D924A6"/>
    <w:rsid w:val="00D92DE3"/>
    <w:rsid w:val="00D965A9"/>
    <w:rsid w:val="00DA0267"/>
    <w:rsid w:val="00DA3B53"/>
    <w:rsid w:val="00DB5B7F"/>
    <w:rsid w:val="00DC3BE9"/>
    <w:rsid w:val="00DC400A"/>
    <w:rsid w:val="00DC4B8F"/>
    <w:rsid w:val="00DC6C95"/>
    <w:rsid w:val="00DC7E2D"/>
    <w:rsid w:val="00DD2C68"/>
    <w:rsid w:val="00DD3239"/>
    <w:rsid w:val="00DD6606"/>
    <w:rsid w:val="00DE0C21"/>
    <w:rsid w:val="00DE2C60"/>
    <w:rsid w:val="00DE2EF3"/>
    <w:rsid w:val="00DE7019"/>
    <w:rsid w:val="00DF44B6"/>
    <w:rsid w:val="00DF5F8D"/>
    <w:rsid w:val="00DF6282"/>
    <w:rsid w:val="00DF6DF6"/>
    <w:rsid w:val="00E114ED"/>
    <w:rsid w:val="00E12DD1"/>
    <w:rsid w:val="00E15B03"/>
    <w:rsid w:val="00E171EE"/>
    <w:rsid w:val="00E26597"/>
    <w:rsid w:val="00E300EC"/>
    <w:rsid w:val="00E32E50"/>
    <w:rsid w:val="00E4673F"/>
    <w:rsid w:val="00E524D4"/>
    <w:rsid w:val="00E54A99"/>
    <w:rsid w:val="00E55468"/>
    <w:rsid w:val="00E5685B"/>
    <w:rsid w:val="00E61630"/>
    <w:rsid w:val="00E72A84"/>
    <w:rsid w:val="00E75AF2"/>
    <w:rsid w:val="00E91543"/>
    <w:rsid w:val="00E92BF3"/>
    <w:rsid w:val="00E94D63"/>
    <w:rsid w:val="00E957BA"/>
    <w:rsid w:val="00EA5267"/>
    <w:rsid w:val="00EA68E9"/>
    <w:rsid w:val="00EB35A2"/>
    <w:rsid w:val="00EB4305"/>
    <w:rsid w:val="00EC7773"/>
    <w:rsid w:val="00ED3843"/>
    <w:rsid w:val="00ED3EBE"/>
    <w:rsid w:val="00ED61BC"/>
    <w:rsid w:val="00ED6451"/>
    <w:rsid w:val="00EE7993"/>
    <w:rsid w:val="00EE7B51"/>
    <w:rsid w:val="00EF66CA"/>
    <w:rsid w:val="00F01859"/>
    <w:rsid w:val="00F02DB6"/>
    <w:rsid w:val="00F034F3"/>
    <w:rsid w:val="00F04B29"/>
    <w:rsid w:val="00F119EE"/>
    <w:rsid w:val="00F12464"/>
    <w:rsid w:val="00F1408E"/>
    <w:rsid w:val="00F154E2"/>
    <w:rsid w:val="00F21ED3"/>
    <w:rsid w:val="00F22B82"/>
    <w:rsid w:val="00F25F62"/>
    <w:rsid w:val="00F30750"/>
    <w:rsid w:val="00F31A40"/>
    <w:rsid w:val="00F34405"/>
    <w:rsid w:val="00F35AE3"/>
    <w:rsid w:val="00F379B9"/>
    <w:rsid w:val="00F379F4"/>
    <w:rsid w:val="00F4198C"/>
    <w:rsid w:val="00F42B50"/>
    <w:rsid w:val="00F43F2D"/>
    <w:rsid w:val="00F4484A"/>
    <w:rsid w:val="00F46E83"/>
    <w:rsid w:val="00F51CFA"/>
    <w:rsid w:val="00F53BB3"/>
    <w:rsid w:val="00F543E0"/>
    <w:rsid w:val="00F64D9F"/>
    <w:rsid w:val="00F672CC"/>
    <w:rsid w:val="00F700DA"/>
    <w:rsid w:val="00F711B3"/>
    <w:rsid w:val="00F71201"/>
    <w:rsid w:val="00F80A9D"/>
    <w:rsid w:val="00F828A0"/>
    <w:rsid w:val="00F84681"/>
    <w:rsid w:val="00F84D55"/>
    <w:rsid w:val="00F908A2"/>
    <w:rsid w:val="00F92944"/>
    <w:rsid w:val="00F93E9E"/>
    <w:rsid w:val="00F958F3"/>
    <w:rsid w:val="00F95A23"/>
    <w:rsid w:val="00FA014C"/>
    <w:rsid w:val="00FA48D4"/>
    <w:rsid w:val="00FA4F31"/>
    <w:rsid w:val="00FB1785"/>
    <w:rsid w:val="00FB3E6A"/>
    <w:rsid w:val="00FB6896"/>
    <w:rsid w:val="00FC0C71"/>
    <w:rsid w:val="00FC2C32"/>
    <w:rsid w:val="00FD179A"/>
    <w:rsid w:val="00FD4662"/>
    <w:rsid w:val="00FE2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paragraph" w:customStyle="1" w:styleId="Prosttext1">
    <w:name w:val="Prostý text1"/>
    <w:basedOn w:val="Normln"/>
    <w:uiPriority w:val="99"/>
    <w:rsid w:val="00FD4662"/>
    <w:pPr>
      <w:suppressAutoHyphens/>
      <w:spacing w:after="200" w:line="276" w:lineRule="auto"/>
    </w:pPr>
    <w:rPr>
      <w:rFonts w:ascii="Courier New" w:hAnsi="Courier New" w:cs="Courier New"/>
      <w:sz w:val="22"/>
      <w:szCs w:val="22"/>
      <w:lang w:val="en-US" w:eastAsia="en-US"/>
    </w:rPr>
  </w:style>
  <w:style w:type="paragraph" w:customStyle="1" w:styleId="WW-Zkladntext2">
    <w:name w:val="WW-Základní text 2"/>
    <w:basedOn w:val="Normln"/>
    <w:rsid w:val="002F45CF"/>
    <w:pPr>
      <w:suppressAutoHyphens/>
      <w:jc w:val="center"/>
    </w:pPr>
    <w:rPr>
      <w:rFonts w:ascii="Arial" w:hAnsi="Arial" w:cs="Arial"/>
      <w:b/>
      <w:bCs/>
      <w:sz w:val="32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paragraph" w:customStyle="1" w:styleId="Prosttext1">
    <w:name w:val="Prostý text1"/>
    <w:basedOn w:val="Normln"/>
    <w:uiPriority w:val="99"/>
    <w:rsid w:val="00FD4662"/>
    <w:pPr>
      <w:suppressAutoHyphens/>
      <w:spacing w:after="200" w:line="276" w:lineRule="auto"/>
    </w:pPr>
    <w:rPr>
      <w:rFonts w:ascii="Courier New" w:hAnsi="Courier New" w:cs="Courier New"/>
      <w:sz w:val="22"/>
      <w:szCs w:val="22"/>
      <w:lang w:val="en-US" w:eastAsia="en-US"/>
    </w:rPr>
  </w:style>
  <w:style w:type="paragraph" w:customStyle="1" w:styleId="WW-Zkladntext2">
    <w:name w:val="WW-Základní text 2"/>
    <w:basedOn w:val="Normln"/>
    <w:rsid w:val="002F45CF"/>
    <w:pPr>
      <w:suppressAutoHyphens/>
      <w:jc w:val="center"/>
    </w:pPr>
    <w:rPr>
      <w:rFonts w:ascii="Arial" w:hAnsi="Arial" w:cs="Arial"/>
      <w:b/>
      <w:bCs/>
      <w:sz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1528</Words>
  <Characters>9016</Characters>
  <Application>Microsoft Office Word</Application>
  <DocSecurity>0</DocSecurity>
  <Lines>75</Lines>
  <Paragraphs>2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105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uzivatel</cp:lastModifiedBy>
  <cp:revision>5</cp:revision>
  <cp:lastPrinted>2021-02-11T11:37:00Z</cp:lastPrinted>
  <dcterms:created xsi:type="dcterms:W3CDTF">2021-04-27T05:42:00Z</dcterms:created>
  <dcterms:modified xsi:type="dcterms:W3CDTF">2021-04-27T08:18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